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5" w:type="dxa"/>
        <w:tblLayout w:type="fixed"/>
        <w:tblLook w:val="04A0" w:firstRow="1" w:lastRow="0" w:firstColumn="1" w:lastColumn="0" w:noHBand="0" w:noVBand="1"/>
      </w:tblPr>
      <w:tblGrid>
        <w:gridCol w:w="6521"/>
        <w:gridCol w:w="3514"/>
      </w:tblGrid>
      <w:tr w:rsidR="00D60E3B" w:rsidTr="00E80A8A">
        <w:trPr>
          <w:cantSplit/>
        </w:trPr>
        <w:tc>
          <w:tcPr>
            <w:tcW w:w="6521" w:type="dxa"/>
            <w:hideMark/>
          </w:tcPr>
          <w:p w:rsidR="00D60E3B" w:rsidRDefault="00D60E3B" w:rsidP="004F78B3">
            <w:pPr>
              <w:spacing w:before="18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Regional Preparatory Meeting </w:t>
            </w:r>
            <w:r>
              <w:rPr>
                <w:b/>
                <w:bCs/>
                <w:sz w:val="28"/>
                <w:szCs w:val="28"/>
              </w:rPr>
              <w:br/>
              <w:t xml:space="preserve">for WTDC-17 for </w:t>
            </w:r>
            <w:r w:rsidR="004F78B3">
              <w:rPr>
                <w:b/>
                <w:bCs/>
                <w:sz w:val="28"/>
                <w:szCs w:val="28"/>
              </w:rPr>
              <w:t>Asia and the Pacific</w:t>
            </w:r>
            <w:r>
              <w:rPr>
                <w:b/>
                <w:bCs/>
                <w:sz w:val="28"/>
                <w:szCs w:val="28"/>
              </w:rPr>
              <w:t xml:space="preserve"> (RPM-</w:t>
            </w:r>
            <w:r w:rsidR="004F78B3">
              <w:rPr>
                <w:b/>
                <w:bCs/>
                <w:sz w:val="28"/>
                <w:szCs w:val="28"/>
              </w:rPr>
              <w:t>ASP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3514" w:type="dxa"/>
            <w:hideMark/>
          </w:tcPr>
          <w:p w:rsidR="00D60E3B" w:rsidRDefault="00D60E3B" w:rsidP="005B4CE2">
            <w:pPr>
              <w:spacing w:line="240" w:lineRule="atLeast"/>
              <w:jc w:val="right"/>
              <w:rPr>
                <w:rFonts w:cstheme="minorHAnsi"/>
                <w:sz w:val="24"/>
                <w:szCs w:val="20"/>
              </w:rPr>
            </w:pPr>
            <w:bookmarkStart w:id="0" w:name="ditulogo"/>
            <w:bookmarkEnd w:id="0"/>
            <w:r>
              <w:rPr>
                <w:noProof/>
                <w:lang w:val="en-GB"/>
              </w:rPr>
              <w:drawing>
                <wp:inline distT="0" distB="0" distL="0" distR="0" wp14:anchorId="51682034" wp14:editId="22A84362">
                  <wp:extent cx="714375" cy="790575"/>
                  <wp:effectExtent l="0" t="0" r="9525" b="9525"/>
                  <wp:docPr id="5" name="Picture 5" descr="ITU-logo-UNbl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TU-logo-UNbl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H="1" flipV="1">
                            <a:off x="0" y="0"/>
                            <a:ext cx="714375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0E3B" w:rsidTr="00E80A8A">
        <w:trPr>
          <w:cantSplit/>
        </w:trPr>
        <w:tc>
          <w:tcPr>
            <w:tcW w:w="6521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:rsidR="00D60E3B" w:rsidRDefault="004F78B3" w:rsidP="00F70ADA">
            <w:pPr>
              <w:spacing w:after="0" w:line="240" w:lineRule="atLeast"/>
              <w:rPr>
                <w:rFonts w:cstheme="minorHAnsi"/>
                <w:b/>
                <w:smallCaps/>
                <w:szCs w:val="24"/>
              </w:rPr>
            </w:pPr>
            <w:bookmarkStart w:id="1" w:name="dhead"/>
            <w:r>
              <w:rPr>
                <w:b/>
                <w:bCs/>
                <w:sz w:val="26"/>
                <w:szCs w:val="26"/>
              </w:rPr>
              <w:t>Bali, Indonesia, 21-23 March</w:t>
            </w:r>
            <w:r w:rsidR="00F70ADA">
              <w:rPr>
                <w:b/>
                <w:bCs/>
                <w:sz w:val="26"/>
                <w:szCs w:val="26"/>
              </w:rPr>
              <w:t xml:space="preserve"> 2017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D60E3B" w:rsidRDefault="00D60E3B" w:rsidP="002A1C97">
            <w:pPr>
              <w:spacing w:after="0" w:line="240" w:lineRule="atLeast"/>
              <w:rPr>
                <w:rFonts w:cstheme="minorHAnsi"/>
                <w:szCs w:val="24"/>
              </w:rPr>
            </w:pPr>
          </w:p>
        </w:tc>
      </w:tr>
      <w:tr w:rsidR="00D60E3B" w:rsidTr="00E80A8A">
        <w:trPr>
          <w:cantSplit/>
          <w:trHeight w:val="20"/>
        </w:trPr>
        <w:tc>
          <w:tcPr>
            <w:tcW w:w="652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D60E3B" w:rsidRDefault="00D60E3B" w:rsidP="005B4CE2">
            <w:pPr>
              <w:spacing w:after="100" w:afterAutospacing="1" w:line="240" w:lineRule="atLeast"/>
              <w:ind w:firstLine="720"/>
              <w:rPr>
                <w:rFonts w:cstheme="minorHAnsi"/>
                <w:b/>
                <w:smallCaps/>
                <w:sz w:val="20"/>
                <w:szCs w:val="20"/>
              </w:rPr>
            </w:pPr>
          </w:p>
        </w:tc>
        <w:tc>
          <w:tcPr>
            <w:tcW w:w="351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D60E3B" w:rsidRPr="004F1CD9" w:rsidRDefault="00D60E3B" w:rsidP="005B4CE2">
            <w:pPr>
              <w:spacing w:after="100" w:afterAutospacing="1" w:line="240" w:lineRule="atLeast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bookmarkEnd w:id="1"/>
      </w:tr>
      <w:tr w:rsidR="00D60E3B" w:rsidRPr="00E80A8A" w:rsidTr="00E80A8A">
        <w:trPr>
          <w:cantSplit/>
          <w:trHeight w:val="20"/>
        </w:trPr>
        <w:tc>
          <w:tcPr>
            <w:tcW w:w="6521" w:type="dxa"/>
          </w:tcPr>
          <w:p w:rsidR="00D60E3B" w:rsidRPr="00C42491" w:rsidRDefault="00D60E3B" w:rsidP="005B4CE2">
            <w:pPr>
              <w:pStyle w:val="Committee"/>
              <w:framePr w:hSpace="0" w:wrap="auto" w:hAnchor="text" w:yAlign="inline"/>
              <w:spacing w:after="100" w:afterAutospacing="1"/>
              <w:rPr>
                <w:lang w:val="en-US"/>
              </w:rPr>
            </w:pPr>
            <w:bookmarkStart w:id="2" w:name="dnum" w:colFirst="1" w:colLast="1"/>
            <w:bookmarkStart w:id="3" w:name="dmeeting" w:colFirst="0" w:colLast="0"/>
          </w:p>
        </w:tc>
        <w:tc>
          <w:tcPr>
            <w:tcW w:w="3514" w:type="dxa"/>
            <w:hideMark/>
          </w:tcPr>
          <w:p w:rsidR="00D60E3B" w:rsidRPr="002A1C97" w:rsidRDefault="00D60E3B" w:rsidP="004F78B3">
            <w:pPr>
              <w:tabs>
                <w:tab w:val="left" w:pos="851"/>
              </w:tabs>
              <w:spacing w:after="100" w:afterAutospacing="1" w:line="240" w:lineRule="atLeast"/>
              <w:rPr>
                <w:rFonts w:cstheme="minorHAnsi"/>
                <w:sz w:val="24"/>
                <w:szCs w:val="24"/>
                <w:lang w:val="es-ES_tradnl"/>
              </w:rPr>
            </w:pPr>
            <w:proofErr w:type="spellStart"/>
            <w:r w:rsidRPr="00F70ADA">
              <w:rPr>
                <w:b/>
                <w:bCs/>
                <w:sz w:val="24"/>
                <w:szCs w:val="24"/>
                <w:lang w:val="es-ES_tradnl"/>
              </w:rPr>
              <w:t>Document</w:t>
            </w:r>
            <w:proofErr w:type="spellEnd"/>
            <w:r w:rsidRPr="002A1C97">
              <w:rPr>
                <w:b/>
                <w:bCs/>
                <w:sz w:val="24"/>
                <w:szCs w:val="24"/>
                <w:lang w:val="es-ES_tradnl"/>
              </w:rPr>
              <w:t xml:space="preserve"> </w:t>
            </w:r>
            <w:bookmarkStart w:id="4" w:name="DocRef1"/>
            <w:bookmarkEnd w:id="4"/>
            <w:r w:rsidRPr="002A1C97">
              <w:rPr>
                <w:b/>
                <w:bCs/>
                <w:sz w:val="24"/>
                <w:szCs w:val="24"/>
                <w:lang w:val="es-ES_tradnl"/>
              </w:rPr>
              <w:t>RPM-</w:t>
            </w:r>
            <w:r w:rsidR="00E80A8A">
              <w:rPr>
                <w:b/>
                <w:bCs/>
                <w:sz w:val="24"/>
                <w:szCs w:val="24"/>
                <w:lang w:val="es-ES_tradnl"/>
              </w:rPr>
              <w:t>A</w:t>
            </w:r>
            <w:r w:rsidR="004F78B3">
              <w:rPr>
                <w:b/>
                <w:bCs/>
                <w:sz w:val="24"/>
                <w:szCs w:val="24"/>
                <w:lang w:val="es-ES_tradnl"/>
              </w:rPr>
              <w:t>SP</w:t>
            </w:r>
            <w:r w:rsidR="00F70ADA">
              <w:rPr>
                <w:b/>
                <w:bCs/>
                <w:sz w:val="24"/>
                <w:szCs w:val="24"/>
                <w:lang w:val="es-ES_tradnl"/>
              </w:rPr>
              <w:t>17</w:t>
            </w:r>
            <w:r w:rsidR="00F71C18" w:rsidRPr="00F70ADA">
              <w:rPr>
                <w:b/>
                <w:bCs/>
                <w:sz w:val="24"/>
                <w:szCs w:val="24"/>
                <w:lang w:val="es-ES_tradnl"/>
              </w:rPr>
              <w:t>/INF</w:t>
            </w:r>
            <w:r w:rsidRPr="002A1C97">
              <w:rPr>
                <w:b/>
                <w:bCs/>
                <w:sz w:val="24"/>
                <w:szCs w:val="24"/>
                <w:lang w:val="es-ES_tradnl"/>
              </w:rPr>
              <w:t>/</w:t>
            </w:r>
            <w:r w:rsidR="00B13460">
              <w:rPr>
                <w:b/>
                <w:bCs/>
                <w:sz w:val="24"/>
                <w:szCs w:val="24"/>
                <w:lang w:val="es-ES_tradnl"/>
              </w:rPr>
              <w:t>1</w:t>
            </w:r>
            <w:r w:rsidRPr="002A1C97">
              <w:rPr>
                <w:b/>
                <w:bCs/>
                <w:sz w:val="24"/>
                <w:szCs w:val="24"/>
                <w:lang w:val="es-ES_tradnl"/>
              </w:rPr>
              <w:t>-E</w:t>
            </w:r>
          </w:p>
        </w:tc>
      </w:tr>
      <w:tr w:rsidR="00D60E3B" w:rsidTr="00E80A8A">
        <w:trPr>
          <w:cantSplit/>
          <w:trHeight w:val="20"/>
        </w:trPr>
        <w:tc>
          <w:tcPr>
            <w:tcW w:w="6521" w:type="dxa"/>
          </w:tcPr>
          <w:p w:rsidR="00D60E3B" w:rsidRDefault="00D60E3B" w:rsidP="005B4CE2">
            <w:pPr>
              <w:tabs>
                <w:tab w:val="left" w:pos="851"/>
              </w:tabs>
              <w:spacing w:after="100" w:afterAutospacing="1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514" w:type="dxa"/>
            <w:hideMark/>
          </w:tcPr>
          <w:p w:rsidR="00D60E3B" w:rsidRPr="002A1C97" w:rsidRDefault="00F70ADA" w:rsidP="005B4CE2">
            <w:pPr>
              <w:spacing w:after="100" w:afterAutospacing="1" w:line="240" w:lineRule="atLeast"/>
              <w:rPr>
                <w:rFonts w:cstheme="minorHAnsi"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  <w:lang w:val="fr-FR"/>
              </w:rPr>
              <w:t xml:space="preserve">14 </w:t>
            </w:r>
            <w:proofErr w:type="spellStart"/>
            <w:r>
              <w:rPr>
                <w:b/>
                <w:bCs/>
                <w:sz w:val="24"/>
                <w:szCs w:val="24"/>
                <w:lang w:val="fr-FR"/>
              </w:rPr>
              <w:t>December</w:t>
            </w:r>
            <w:proofErr w:type="spellEnd"/>
            <w:r w:rsidR="002A1C97" w:rsidRPr="002A1C97">
              <w:rPr>
                <w:b/>
                <w:bCs/>
                <w:sz w:val="24"/>
                <w:szCs w:val="24"/>
                <w:lang w:val="fr-FR"/>
              </w:rPr>
              <w:t xml:space="preserve"> 2016</w:t>
            </w:r>
          </w:p>
        </w:tc>
      </w:tr>
      <w:tr w:rsidR="00D60E3B" w:rsidTr="00E80A8A">
        <w:trPr>
          <w:cantSplit/>
          <w:trHeight w:val="20"/>
        </w:trPr>
        <w:tc>
          <w:tcPr>
            <w:tcW w:w="6521" w:type="dxa"/>
          </w:tcPr>
          <w:p w:rsidR="00D60E3B" w:rsidRDefault="00D60E3B" w:rsidP="005B4CE2">
            <w:pPr>
              <w:tabs>
                <w:tab w:val="left" w:pos="851"/>
              </w:tabs>
              <w:spacing w:after="100" w:afterAutospacing="1" w:line="240" w:lineRule="atLeast"/>
              <w:rPr>
                <w:rFonts w:cstheme="minorHAnsi"/>
                <w:szCs w:val="24"/>
              </w:rPr>
            </w:pPr>
            <w:bookmarkStart w:id="7" w:name="dorlang" w:colFirst="1" w:colLast="1"/>
            <w:bookmarkStart w:id="8" w:name="dbluepink"/>
            <w:bookmarkEnd w:id="5"/>
            <w:bookmarkEnd w:id="6"/>
          </w:p>
        </w:tc>
        <w:tc>
          <w:tcPr>
            <w:tcW w:w="3514" w:type="dxa"/>
            <w:hideMark/>
          </w:tcPr>
          <w:p w:rsidR="00D60E3B" w:rsidRPr="002A1C97" w:rsidRDefault="00D60E3B" w:rsidP="004F78B3">
            <w:pPr>
              <w:tabs>
                <w:tab w:val="left" w:pos="993"/>
              </w:tabs>
              <w:spacing w:after="100" w:afterAutospacing="1"/>
              <w:rPr>
                <w:rFonts w:cstheme="minorHAnsi"/>
                <w:b/>
                <w:sz w:val="24"/>
                <w:szCs w:val="24"/>
              </w:rPr>
            </w:pPr>
            <w:r w:rsidRPr="002A1C97">
              <w:rPr>
                <w:b/>
                <w:bCs/>
                <w:sz w:val="24"/>
                <w:szCs w:val="24"/>
                <w:lang w:val="fr-FR"/>
              </w:rPr>
              <w:t>Original: English</w:t>
            </w:r>
          </w:p>
        </w:tc>
      </w:tr>
      <w:tr w:rsidR="00D60E3B" w:rsidTr="005B4CE2">
        <w:trPr>
          <w:cantSplit/>
          <w:trHeight w:val="23"/>
        </w:trPr>
        <w:tc>
          <w:tcPr>
            <w:tcW w:w="10035" w:type="dxa"/>
            <w:gridSpan w:val="2"/>
            <w:hideMark/>
          </w:tcPr>
          <w:p w:rsidR="00D60E3B" w:rsidRPr="005B4CE2" w:rsidRDefault="00AF53E9" w:rsidP="00F70ADA">
            <w:pPr>
              <w:pStyle w:val="Title1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840" w:after="120"/>
              <w:rPr>
                <w:b/>
                <w:bCs/>
                <w:szCs w:val="28"/>
                <w:lang w:val="en-US"/>
              </w:rPr>
            </w:pPr>
            <w:r>
              <w:rPr>
                <w:b/>
                <w:bCs/>
                <w:caps w:val="0"/>
              </w:rPr>
              <w:t>Director, Telecommunication Development Bur</w:t>
            </w:r>
            <w:bookmarkStart w:id="9" w:name="_GoBack"/>
            <w:bookmarkEnd w:id="9"/>
            <w:r>
              <w:rPr>
                <w:b/>
                <w:bCs/>
                <w:caps w:val="0"/>
              </w:rPr>
              <w:t>eau</w:t>
            </w:r>
          </w:p>
        </w:tc>
      </w:tr>
      <w:tr w:rsidR="00D60E3B" w:rsidRPr="00722901" w:rsidTr="005B4CE2">
        <w:trPr>
          <w:cantSplit/>
          <w:trHeight w:val="23"/>
        </w:trPr>
        <w:tc>
          <w:tcPr>
            <w:tcW w:w="10035" w:type="dxa"/>
            <w:gridSpan w:val="2"/>
            <w:hideMark/>
          </w:tcPr>
          <w:p w:rsidR="00D60E3B" w:rsidRPr="00722901" w:rsidRDefault="00A37B5D" w:rsidP="00797669">
            <w:pPr>
              <w:pStyle w:val="CEOSourceTitleDetails"/>
              <w:spacing w:line="276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EPORT BY THE CHAIRMAN OF </w:t>
            </w:r>
            <w:r w:rsidR="00B13460">
              <w:rPr>
                <w:sz w:val="28"/>
                <w:szCs w:val="28"/>
              </w:rPr>
              <w:t>RPM-CIS</w:t>
            </w:r>
          </w:p>
        </w:tc>
      </w:tr>
    </w:tbl>
    <w:bookmarkEnd w:id="7"/>
    <w:bookmarkEnd w:id="8"/>
    <w:p w:rsidR="00F71C18" w:rsidRDefault="00E332D0" w:rsidP="00F71C18">
      <w:pPr>
        <w:keepNext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120" w:after="0"/>
        <w:ind w:left="425"/>
        <w:rPr>
          <w:b/>
          <w:bCs/>
        </w:rPr>
      </w:pPr>
      <w:r>
        <w:rPr>
          <w:b/>
          <w:bCs/>
          <w:sz w:val="24"/>
          <w:szCs w:val="24"/>
        </w:rPr>
        <w:t>Summary:</w:t>
      </w:r>
      <w:r>
        <w:rPr>
          <w:b/>
          <w:bCs/>
        </w:rPr>
        <w:t xml:space="preserve"> </w:t>
      </w:r>
    </w:p>
    <w:p w:rsidR="0028609D" w:rsidRDefault="0028609D" w:rsidP="004F78B3">
      <w:pPr>
        <w:keepNext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60" w:after="0"/>
        <w:ind w:left="425"/>
        <w:rPr>
          <w:rFonts w:cs="Garamond"/>
          <w:sz w:val="24"/>
          <w:szCs w:val="24"/>
        </w:rPr>
      </w:pPr>
      <w:r>
        <w:rPr>
          <w:rFonts w:cs="Garamond"/>
          <w:sz w:val="24"/>
          <w:szCs w:val="24"/>
        </w:rPr>
        <w:t xml:space="preserve">Document </w:t>
      </w:r>
      <w:hyperlink r:id="rId9" w:history="1">
        <w:r w:rsidRPr="00F71C18">
          <w:rPr>
            <w:rStyle w:val="Hyperlink"/>
            <w:rFonts w:cs="Garamond"/>
            <w:sz w:val="24"/>
            <w:szCs w:val="24"/>
          </w:rPr>
          <w:t>RPM-CIS16/44</w:t>
        </w:r>
      </w:hyperlink>
      <w:r>
        <w:rPr>
          <w:rFonts w:cs="Garamond"/>
          <w:sz w:val="24"/>
          <w:szCs w:val="24"/>
        </w:rPr>
        <w:t xml:space="preserve"> which contains the report by the Chairman of </w:t>
      </w:r>
      <w:r w:rsidR="00797669">
        <w:rPr>
          <w:rFonts w:cs="Garamond"/>
          <w:sz w:val="24"/>
          <w:szCs w:val="24"/>
        </w:rPr>
        <w:t>RPM-CIS</w:t>
      </w:r>
      <w:r>
        <w:rPr>
          <w:rFonts w:cs="Garamond"/>
          <w:sz w:val="24"/>
          <w:szCs w:val="24"/>
        </w:rPr>
        <w:t xml:space="preserve"> is submitted to RPM-</w:t>
      </w:r>
      <w:r w:rsidR="004F78B3">
        <w:rPr>
          <w:rFonts w:cs="Garamond"/>
          <w:sz w:val="24"/>
          <w:szCs w:val="24"/>
        </w:rPr>
        <w:t>ASP</w:t>
      </w:r>
      <w:r w:rsidR="00E80A8A">
        <w:rPr>
          <w:rFonts w:cs="Garamond"/>
          <w:sz w:val="24"/>
          <w:szCs w:val="24"/>
        </w:rPr>
        <w:t xml:space="preserve"> </w:t>
      </w:r>
      <w:r>
        <w:rPr>
          <w:rFonts w:cs="Garamond"/>
          <w:sz w:val="24"/>
          <w:szCs w:val="24"/>
        </w:rPr>
        <w:t>for information.</w:t>
      </w:r>
    </w:p>
    <w:p w:rsidR="00E332D0" w:rsidRDefault="00E332D0" w:rsidP="00F71C18">
      <w:pPr>
        <w:keepNext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120" w:after="0"/>
        <w:ind w:left="425"/>
        <w:rPr>
          <w:sz w:val="24"/>
          <w:szCs w:val="24"/>
          <w:lang w:val="en-GB"/>
        </w:rPr>
      </w:pPr>
      <w:r>
        <w:rPr>
          <w:b/>
          <w:bCs/>
          <w:sz w:val="24"/>
          <w:szCs w:val="24"/>
        </w:rPr>
        <w:t>Expected</w:t>
      </w:r>
      <w:r>
        <w:rPr>
          <w:sz w:val="24"/>
          <w:szCs w:val="24"/>
          <w:lang w:val="en-GB"/>
        </w:rPr>
        <w:t xml:space="preserve"> </w:t>
      </w:r>
      <w:r>
        <w:rPr>
          <w:b/>
          <w:bCs/>
          <w:sz w:val="24"/>
          <w:szCs w:val="24"/>
        </w:rPr>
        <w:t>results</w:t>
      </w:r>
      <w:r>
        <w:rPr>
          <w:sz w:val="24"/>
          <w:szCs w:val="24"/>
          <w:lang w:val="en-GB"/>
        </w:rPr>
        <w:t>:</w:t>
      </w:r>
    </w:p>
    <w:p w:rsidR="00E332D0" w:rsidRDefault="00F71C18" w:rsidP="004F78B3">
      <w:pPr>
        <w:keepNext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60" w:after="0"/>
        <w:ind w:left="425"/>
        <w:rPr>
          <w:sz w:val="24"/>
          <w:szCs w:val="24"/>
          <w:lang w:val="en-GB" w:eastAsia="en-US"/>
        </w:rPr>
      </w:pPr>
      <w:r>
        <w:rPr>
          <w:sz w:val="24"/>
          <w:szCs w:val="24"/>
          <w:lang w:val="en-GB" w:eastAsia="en-US"/>
        </w:rPr>
        <w:t xml:space="preserve">To </w:t>
      </w:r>
      <w:r w:rsidR="0024419F">
        <w:rPr>
          <w:sz w:val="24"/>
          <w:szCs w:val="24"/>
          <w:lang w:val="en-GB" w:eastAsia="en-US"/>
        </w:rPr>
        <w:t>be used</w:t>
      </w:r>
      <w:r>
        <w:rPr>
          <w:sz w:val="24"/>
          <w:szCs w:val="24"/>
          <w:lang w:val="en-GB" w:eastAsia="en-US"/>
        </w:rPr>
        <w:t xml:space="preserve"> as </w:t>
      </w:r>
      <w:r w:rsidR="00A37B5D">
        <w:rPr>
          <w:sz w:val="24"/>
          <w:szCs w:val="24"/>
          <w:lang w:val="en-GB" w:eastAsia="en-US"/>
        </w:rPr>
        <w:t xml:space="preserve">information </w:t>
      </w:r>
      <w:r w:rsidR="00ED6AF0">
        <w:rPr>
          <w:sz w:val="24"/>
          <w:szCs w:val="24"/>
          <w:lang w:val="en-GB" w:eastAsia="en-US"/>
        </w:rPr>
        <w:t>for</w:t>
      </w:r>
      <w:r w:rsidR="00A37B5D">
        <w:rPr>
          <w:sz w:val="24"/>
          <w:szCs w:val="24"/>
          <w:lang w:val="en-GB" w:eastAsia="en-US"/>
        </w:rPr>
        <w:t xml:space="preserve"> participants</w:t>
      </w:r>
      <w:r>
        <w:rPr>
          <w:sz w:val="24"/>
          <w:szCs w:val="24"/>
          <w:lang w:val="en-GB" w:eastAsia="en-US"/>
        </w:rPr>
        <w:t xml:space="preserve"> </w:t>
      </w:r>
      <w:r w:rsidR="00970138">
        <w:rPr>
          <w:sz w:val="24"/>
          <w:szCs w:val="24"/>
          <w:lang w:val="en-GB" w:eastAsia="en-US"/>
        </w:rPr>
        <w:t>in</w:t>
      </w:r>
      <w:r>
        <w:rPr>
          <w:sz w:val="24"/>
          <w:szCs w:val="24"/>
          <w:lang w:val="en-GB" w:eastAsia="en-US"/>
        </w:rPr>
        <w:t xml:space="preserve"> RPM-</w:t>
      </w:r>
      <w:r w:rsidR="004F78B3">
        <w:rPr>
          <w:sz w:val="24"/>
          <w:szCs w:val="24"/>
          <w:lang w:val="en-GB" w:eastAsia="en-US"/>
        </w:rPr>
        <w:t>ASP</w:t>
      </w:r>
      <w:r>
        <w:rPr>
          <w:sz w:val="24"/>
          <w:szCs w:val="24"/>
          <w:lang w:val="en-GB" w:eastAsia="en-US"/>
        </w:rPr>
        <w:t>.</w:t>
      </w:r>
    </w:p>
    <w:p w:rsidR="00E332D0" w:rsidRDefault="00E332D0" w:rsidP="00F71C18">
      <w:pPr>
        <w:keepNext/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120" w:after="0"/>
        <w:ind w:left="425"/>
        <w:rPr>
          <w:sz w:val="24"/>
          <w:szCs w:val="24"/>
          <w:lang w:val="en-GB"/>
        </w:rPr>
      </w:pPr>
      <w:r>
        <w:rPr>
          <w:b/>
          <w:bCs/>
          <w:sz w:val="24"/>
          <w:szCs w:val="24"/>
        </w:rPr>
        <w:t>References</w:t>
      </w:r>
      <w:r>
        <w:rPr>
          <w:sz w:val="24"/>
          <w:szCs w:val="24"/>
          <w:lang w:val="en-GB"/>
        </w:rPr>
        <w:t>:</w:t>
      </w:r>
    </w:p>
    <w:p w:rsidR="004F1CD9" w:rsidRPr="004F1CD9" w:rsidRDefault="004F78B3" w:rsidP="00485F28">
      <w:pPr>
        <w:pBdr>
          <w:top w:val="single" w:sz="4" w:space="1" w:color="auto"/>
          <w:left w:val="single" w:sz="4" w:space="20" w:color="auto"/>
          <w:bottom w:val="single" w:sz="4" w:space="1" w:color="auto"/>
          <w:right w:val="single" w:sz="4" w:space="4" w:color="auto"/>
        </w:pBdr>
        <w:spacing w:before="60" w:after="0"/>
        <w:ind w:left="425"/>
        <w:rPr>
          <w:b/>
          <w:bCs/>
          <w:sz w:val="24"/>
          <w:szCs w:val="24"/>
        </w:rPr>
      </w:pPr>
      <w:hyperlink r:id="rId10" w:history="1">
        <w:r w:rsidR="00A37B5D" w:rsidRPr="00F71C18">
          <w:rPr>
            <w:rStyle w:val="Hyperlink"/>
            <w:rFonts w:cs="Garamond"/>
            <w:sz w:val="24"/>
            <w:szCs w:val="24"/>
          </w:rPr>
          <w:t>RPM-CIS16/44</w:t>
        </w:r>
      </w:hyperlink>
    </w:p>
    <w:p w:rsidR="00855CA9" w:rsidRDefault="00855CA9" w:rsidP="00F71C18">
      <w:pPr>
        <w:spacing w:before="120" w:after="0"/>
        <w:jc w:val="both"/>
        <w:rPr>
          <w:rFonts w:ascii="Calibri" w:eastAsia="Calibri" w:hAnsi="Calibri" w:cs="Calibri"/>
          <w:sz w:val="24"/>
          <w:szCs w:val="24"/>
        </w:rPr>
      </w:pPr>
      <w:bookmarkStart w:id="10" w:name="_Toc454361358"/>
    </w:p>
    <w:p w:rsidR="00CF2268" w:rsidRPr="002A5706" w:rsidRDefault="00CF2268" w:rsidP="002A5706">
      <w:pPr>
        <w:spacing w:before="120" w:after="0"/>
        <w:jc w:val="center"/>
        <w:rPr>
          <w:sz w:val="24"/>
          <w:szCs w:val="24"/>
        </w:rPr>
      </w:pPr>
      <w:r>
        <w:rPr>
          <w:sz w:val="24"/>
          <w:szCs w:val="24"/>
        </w:rPr>
        <w:t>_______________</w:t>
      </w:r>
      <w:bookmarkEnd w:id="10"/>
    </w:p>
    <w:sectPr w:rsidR="00CF2268" w:rsidRPr="002A5706" w:rsidSect="00F71C1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7" w:h="16839" w:code="9"/>
      <w:pgMar w:top="1440" w:right="1134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7F27" w:rsidRDefault="00107F27" w:rsidP="00E8531E">
      <w:pPr>
        <w:spacing w:after="0" w:line="240" w:lineRule="auto"/>
      </w:pPr>
      <w:r>
        <w:separator/>
      </w:r>
    </w:p>
  </w:endnote>
  <w:endnote w:type="continuationSeparator" w:id="0">
    <w:p w:rsidR="00107F27" w:rsidRDefault="00107F27" w:rsidP="00E853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23CD" w:rsidRDefault="007A23C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4D43" w:rsidRDefault="00204D43" w:rsidP="00E332D0">
    <w:pPr>
      <w:pStyle w:val="Footer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075" w:type="dxa"/>
      <w:tblLayout w:type="fixed"/>
      <w:tblLook w:val="04A0" w:firstRow="1" w:lastRow="0" w:firstColumn="1" w:lastColumn="0" w:noHBand="0" w:noVBand="1"/>
    </w:tblPr>
    <w:tblGrid>
      <w:gridCol w:w="1526"/>
      <w:gridCol w:w="2411"/>
      <w:gridCol w:w="5138"/>
    </w:tblGrid>
    <w:tr w:rsidR="00204D43" w:rsidTr="00851EDA">
      <w:tc>
        <w:tcPr>
          <w:tcW w:w="1526" w:type="dxa"/>
          <w:tcBorders>
            <w:top w:val="single" w:sz="12" w:space="0" w:color="auto"/>
          </w:tcBorders>
        </w:tcPr>
        <w:p w:rsidR="00204D43" w:rsidRPr="00E332D0" w:rsidRDefault="00204D43" w:rsidP="00115028">
          <w:pPr>
            <w:pStyle w:val="FirstFooter"/>
            <w:tabs>
              <w:tab w:val="left" w:pos="1559"/>
              <w:tab w:val="left" w:pos="3828"/>
            </w:tabs>
            <w:spacing w:before="0" w:line="276" w:lineRule="auto"/>
            <w:rPr>
              <w:sz w:val="18"/>
              <w:szCs w:val="18"/>
              <w:lang w:val="en-US"/>
            </w:rPr>
          </w:pPr>
          <w:r w:rsidRPr="00E332D0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1" w:type="dxa"/>
          <w:tcBorders>
            <w:top w:val="single" w:sz="12" w:space="0" w:color="auto"/>
          </w:tcBorders>
          <w:hideMark/>
        </w:tcPr>
        <w:p w:rsidR="00204D43" w:rsidRPr="00E332D0" w:rsidRDefault="00204D43" w:rsidP="00E332D0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  <w:lang w:val="en-US"/>
            </w:rPr>
          </w:pPr>
          <w:r w:rsidRPr="00E332D0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138" w:type="dxa"/>
          <w:tcBorders>
            <w:top w:val="single" w:sz="12" w:space="0" w:color="auto"/>
          </w:tcBorders>
          <w:hideMark/>
        </w:tcPr>
        <w:p w:rsidR="00204D43" w:rsidRPr="00E332D0" w:rsidRDefault="00F71C18" w:rsidP="00E332D0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</w:rPr>
          </w:pPr>
          <w:r>
            <w:rPr>
              <w:sz w:val="18"/>
              <w:szCs w:val="18"/>
            </w:rPr>
            <w:t>Mr Yushi Torigoe, Deputy to the Director, BDT</w:t>
          </w:r>
        </w:p>
      </w:tc>
    </w:tr>
    <w:tr w:rsidR="00204D43" w:rsidTr="00E332D0">
      <w:tc>
        <w:tcPr>
          <w:tcW w:w="1526" w:type="dxa"/>
        </w:tcPr>
        <w:p w:rsidR="00204D43" w:rsidRPr="00E332D0" w:rsidRDefault="00204D43" w:rsidP="00E332D0">
          <w:pPr>
            <w:pStyle w:val="FirstFooter"/>
            <w:tabs>
              <w:tab w:val="left" w:pos="1559"/>
              <w:tab w:val="left" w:pos="3828"/>
            </w:tabs>
            <w:spacing w:before="0" w:line="276" w:lineRule="auto"/>
            <w:rPr>
              <w:sz w:val="18"/>
              <w:szCs w:val="18"/>
              <w:lang w:val="en-US"/>
            </w:rPr>
          </w:pPr>
        </w:p>
      </w:tc>
      <w:tc>
        <w:tcPr>
          <w:tcW w:w="2411" w:type="dxa"/>
          <w:hideMark/>
        </w:tcPr>
        <w:p w:rsidR="00204D43" w:rsidRPr="00E332D0" w:rsidRDefault="00204D43" w:rsidP="00E332D0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  <w:lang w:val="en-US"/>
            </w:rPr>
          </w:pPr>
          <w:r w:rsidRPr="00E332D0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138" w:type="dxa"/>
          <w:hideMark/>
        </w:tcPr>
        <w:p w:rsidR="00204D43" w:rsidRPr="00E332D0" w:rsidRDefault="00204D43" w:rsidP="00F71C18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</w:rPr>
          </w:pPr>
          <w:r w:rsidRPr="00E332D0">
            <w:rPr>
              <w:sz w:val="18"/>
              <w:szCs w:val="18"/>
            </w:rPr>
            <w:t>+41 22 730</w:t>
          </w:r>
          <w:r w:rsidR="00851EDA">
            <w:rPr>
              <w:sz w:val="18"/>
              <w:szCs w:val="18"/>
            </w:rPr>
            <w:t xml:space="preserve"> 5784</w:t>
          </w:r>
        </w:p>
      </w:tc>
    </w:tr>
    <w:tr w:rsidR="00204D43" w:rsidTr="00E332D0">
      <w:tc>
        <w:tcPr>
          <w:tcW w:w="1526" w:type="dxa"/>
        </w:tcPr>
        <w:p w:rsidR="00204D43" w:rsidRPr="00E332D0" w:rsidRDefault="00204D43" w:rsidP="00E332D0">
          <w:pPr>
            <w:pStyle w:val="FirstFooter"/>
            <w:tabs>
              <w:tab w:val="left" w:pos="1559"/>
              <w:tab w:val="left" w:pos="3828"/>
            </w:tabs>
            <w:spacing w:before="0" w:line="276" w:lineRule="auto"/>
            <w:rPr>
              <w:sz w:val="18"/>
              <w:szCs w:val="18"/>
              <w:lang w:val="en-US"/>
            </w:rPr>
          </w:pPr>
        </w:p>
      </w:tc>
      <w:tc>
        <w:tcPr>
          <w:tcW w:w="2411" w:type="dxa"/>
          <w:hideMark/>
        </w:tcPr>
        <w:p w:rsidR="00204D43" w:rsidRPr="00E332D0" w:rsidRDefault="00204D43" w:rsidP="00E332D0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  <w:lang w:val="en-US"/>
            </w:rPr>
          </w:pPr>
          <w:r w:rsidRPr="00E332D0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138" w:type="dxa"/>
          <w:hideMark/>
        </w:tcPr>
        <w:p w:rsidR="00204D43" w:rsidRPr="00E332D0" w:rsidRDefault="004F78B3" w:rsidP="00E332D0">
          <w:pPr>
            <w:pStyle w:val="FirstFooter"/>
            <w:tabs>
              <w:tab w:val="left" w:pos="2302"/>
            </w:tabs>
            <w:spacing w:before="0" w:line="276" w:lineRule="auto"/>
            <w:rPr>
              <w:sz w:val="18"/>
              <w:szCs w:val="18"/>
            </w:rPr>
          </w:pPr>
          <w:hyperlink r:id="rId1" w:history="1">
            <w:r w:rsidR="00851EDA" w:rsidRPr="009A537A">
              <w:rPr>
                <w:rStyle w:val="Hyperlink"/>
                <w:sz w:val="18"/>
                <w:szCs w:val="18"/>
              </w:rPr>
              <w:t>yushi.torigoe@itu.int</w:t>
            </w:r>
          </w:hyperlink>
        </w:p>
      </w:tc>
    </w:tr>
  </w:tbl>
  <w:p w:rsidR="00204D43" w:rsidRDefault="004F78B3" w:rsidP="00E332D0">
    <w:pPr>
      <w:pStyle w:val="Footer"/>
      <w:spacing w:before="120"/>
      <w:jc w:val="center"/>
    </w:pPr>
    <w:hyperlink r:id="rId2" w:history="1">
      <w:r w:rsidR="00204D43">
        <w:rPr>
          <w:rStyle w:val="Hyperlink"/>
          <w:sz w:val="20"/>
        </w:rPr>
        <w:t>http://www.itu.int/go/en/wtdc17rp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7F27" w:rsidRDefault="00107F27" w:rsidP="00E8531E">
      <w:pPr>
        <w:spacing w:after="0" w:line="240" w:lineRule="auto"/>
      </w:pPr>
      <w:r>
        <w:separator/>
      </w:r>
    </w:p>
  </w:footnote>
  <w:footnote w:type="continuationSeparator" w:id="0">
    <w:p w:rsidR="00107F27" w:rsidRDefault="00107F27" w:rsidP="00E853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23CD" w:rsidRDefault="007A23C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4D43" w:rsidRDefault="00204D43" w:rsidP="00F441BA">
    <w:pPr>
      <w:pStyle w:val="Header"/>
      <w:tabs>
        <w:tab w:val="left" w:pos="3261"/>
        <w:tab w:val="right" w:pos="14459"/>
      </w:tabs>
      <w:spacing w:after="120"/>
      <w:rPr>
        <w:rFonts w:eastAsia="SimHei" w:cs="Simplified Arabic"/>
        <w:bCs/>
        <w:smallCaps/>
        <w:spacing w:val="24"/>
        <w:lang w:val="de-CH"/>
      </w:rPr>
    </w:pPr>
    <w:r>
      <w:tab/>
    </w:r>
    <w:r w:rsidRPr="00E332D0">
      <w:rPr>
        <w:lang w:val="es-ES_tradnl"/>
      </w:rPr>
      <w:t>ITU-D/</w:t>
    </w:r>
    <w:r>
      <w:rPr>
        <w:rFonts w:eastAsia="SimHei" w:cs="Simplified Arabic"/>
        <w:bCs/>
        <w:smallCaps/>
        <w:spacing w:val="24"/>
        <w:lang w:val="de-CH"/>
      </w:rPr>
      <w:t>RPM-AFR16/</w:t>
    </w:r>
    <w:r w:rsidR="007A23CD">
      <w:rPr>
        <w:rFonts w:eastAsia="SimHei" w:cs="Simplified Arabic"/>
        <w:bCs/>
        <w:smallCaps/>
        <w:spacing w:val="24"/>
        <w:lang w:val="de-CH"/>
      </w:rPr>
      <w:t>INF/1</w:t>
    </w:r>
    <w:r w:rsidR="00F441BA">
      <w:rPr>
        <w:rFonts w:eastAsia="SimHei" w:cs="Simplified Arabic"/>
        <w:bCs/>
        <w:smallCaps/>
        <w:spacing w:val="24"/>
        <w:lang w:val="de-CH"/>
      </w:rPr>
      <w:t>-</w:t>
    </w:r>
    <w:r>
      <w:rPr>
        <w:rFonts w:eastAsia="SimHei" w:cs="Simplified Arabic"/>
        <w:bCs/>
        <w:smallCaps/>
        <w:spacing w:val="24"/>
        <w:lang w:val="de-CH"/>
      </w:rPr>
      <w:t>E</w:t>
    </w:r>
    <w:r>
      <w:rPr>
        <w:rFonts w:eastAsia="SimHei" w:cs="Simplified Arabic"/>
        <w:bCs/>
        <w:smallCaps/>
        <w:spacing w:val="24"/>
        <w:lang w:val="de-CH"/>
      </w:rPr>
      <w:tab/>
      <w:t xml:space="preserve">Page </w:t>
    </w:r>
    <w:sdt>
      <w:sdtPr>
        <w:rPr>
          <w:rFonts w:eastAsia="SimHei" w:cs="Simplified Arabic"/>
          <w:bCs/>
          <w:smallCaps/>
          <w:spacing w:val="24"/>
        </w:rPr>
        <w:id w:val="2142842732"/>
        <w:docPartObj>
          <w:docPartGallery w:val="Page Numbers (Top of Page)"/>
          <w:docPartUnique/>
        </w:docPartObj>
      </w:sdtPr>
      <w:sdtEndPr/>
      <w:sdtContent>
        <w:r>
          <w:rPr>
            <w:rFonts w:eastAsia="SimHei" w:cs="Simplified Arabic"/>
            <w:bCs/>
            <w:smallCaps/>
            <w:spacing w:val="24"/>
          </w:rPr>
          <w:fldChar w:fldCharType="begin"/>
        </w:r>
        <w:r>
          <w:rPr>
            <w:rFonts w:eastAsia="SimHei" w:cs="Simplified Arabic"/>
            <w:bCs/>
            <w:smallCaps/>
            <w:spacing w:val="24"/>
            <w:lang w:val="de-CH"/>
          </w:rPr>
          <w:instrText xml:space="preserve"> PAGE   \* MERGEFORMAT </w:instrText>
        </w:r>
        <w:r>
          <w:rPr>
            <w:rFonts w:eastAsia="SimHei" w:cs="Simplified Arabic"/>
            <w:bCs/>
            <w:smallCaps/>
            <w:spacing w:val="24"/>
          </w:rPr>
          <w:fldChar w:fldCharType="separate"/>
        </w:r>
        <w:r w:rsidR="00A37B5D">
          <w:rPr>
            <w:rFonts w:eastAsia="SimHei" w:cs="Simplified Arabic"/>
            <w:bCs/>
            <w:smallCaps/>
            <w:noProof/>
            <w:spacing w:val="24"/>
            <w:lang w:val="de-CH"/>
          </w:rPr>
          <w:t>4</w:t>
        </w:r>
        <w:r>
          <w:rPr>
            <w:rFonts w:eastAsia="SimHei" w:cs="Simplified Arabic"/>
            <w:bCs/>
            <w:smallCaps/>
            <w:spacing w:val="24"/>
          </w:rPr>
          <w:fldChar w:fldCharType="end"/>
        </w:r>
      </w:sdtContent>
    </w:sdt>
  </w:p>
  <w:p w:rsidR="00204D43" w:rsidRPr="00E332D0" w:rsidRDefault="00204D43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23CD" w:rsidRDefault="007A23C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575D8"/>
    <w:multiLevelType w:val="hybridMultilevel"/>
    <w:tmpl w:val="C3EE1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83197"/>
    <w:multiLevelType w:val="multilevel"/>
    <w:tmpl w:val="0D802680"/>
    <w:numStyleLink w:val="ImportedStyle1"/>
  </w:abstractNum>
  <w:abstractNum w:abstractNumId="2" w15:restartNumberingAfterBreak="0">
    <w:nsid w:val="0A133ACC"/>
    <w:multiLevelType w:val="hybridMultilevel"/>
    <w:tmpl w:val="D70A4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42924"/>
    <w:multiLevelType w:val="hybridMultilevel"/>
    <w:tmpl w:val="0D802680"/>
    <w:styleLink w:val="ImportedStyle1"/>
    <w:lvl w:ilvl="0" w:tplc="6428B5D8">
      <w:start w:val="1"/>
      <w:numFmt w:val="decimal"/>
      <w:lvlText w:val="%1."/>
      <w:lvlJc w:val="left"/>
      <w:pPr>
        <w:ind w:left="3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41E5E20">
      <w:start w:val="1"/>
      <w:numFmt w:val="lowerLetter"/>
      <w:lvlText w:val="%2."/>
      <w:lvlJc w:val="left"/>
      <w:pPr>
        <w:ind w:left="10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94A0B9E">
      <w:start w:val="1"/>
      <w:numFmt w:val="lowerRoman"/>
      <w:lvlText w:val="%3."/>
      <w:lvlJc w:val="left"/>
      <w:pPr>
        <w:ind w:left="1800" w:hanging="29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DE2DE08">
      <w:start w:val="1"/>
      <w:numFmt w:val="decimal"/>
      <w:lvlText w:val="%4."/>
      <w:lvlJc w:val="left"/>
      <w:pPr>
        <w:ind w:left="25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E247ABE">
      <w:start w:val="1"/>
      <w:numFmt w:val="lowerLetter"/>
      <w:lvlText w:val="%5."/>
      <w:lvlJc w:val="left"/>
      <w:pPr>
        <w:ind w:left="32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144A33C">
      <w:start w:val="1"/>
      <w:numFmt w:val="lowerRoman"/>
      <w:lvlText w:val="%6."/>
      <w:lvlJc w:val="left"/>
      <w:pPr>
        <w:ind w:left="3960" w:hanging="29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336D772">
      <w:start w:val="1"/>
      <w:numFmt w:val="decimal"/>
      <w:lvlText w:val="%7."/>
      <w:lvlJc w:val="left"/>
      <w:pPr>
        <w:ind w:left="46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54AD9C6">
      <w:start w:val="1"/>
      <w:numFmt w:val="lowerLetter"/>
      <w:lvlText w:val="%8."/>
      <w:lvlJc w:val="left"/>
      <w:pPr>
        <w:ind w:left="54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614481C">
      <w:start w:val="1"/>
      <w:numFmt w:val="lowerRoman"/>
      <w:lvlText w:val="%9."/>
      <w:lvlJc w:val="left"/>
      <w:pPr>
        <w:ind w:left="6120" w:hanging="29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0AF04FCA"/>
    <w:multiLevelType w:val="hybridMultilevel"/>
    <w:tmpl w:val="9BF69E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5CC654B"/>
    <w:multiLevelType w:val="hybridMultilevel"/>
    <w:tmpl w:val="86D6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8427B0"/>
    <w:multiLevelType w:val="hybridMultilevel"/>
    <w:tmpl w:val="EA487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C0F9C"/>
    <w:multiLevelType w:val="hybridMultilevel"/>
    <w:tmpl w:val="CCCC42DA"/>
    <w:lvl w:ilvl="0" w:tplc="342242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657D0A"/>
    <w:multiLevelType w:val="hybridMultilevel"/>
    <w:tmpl w:val="89D40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C69EB"/>
    <w:multiLevelType w:val="hybridMultilevel"/>
    <w:tmpl w:val="45426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B1EC3"/>
    <w:multiLevelType w:val="hybridMultilevel"/>
    <w:tmpl w:val="5B3A26A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C00C5D"/>
    <w:multiLevelType w:val="hybridMultilevel"/>
    <w:tmpl w:val="95AC62BA"/>
    <w:lvl w:ilvl="0" w:tplc="054A316A">
      <w:start w:val="1"/>
      <w:numFmt w:val="decimal"/>
      <w:pStyle w:val="Heading2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4169C2"/>
    <w:multiLevelType w:val="hybridMultilevel"/>
    <w:tmpl w:val="2E0C1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9F6AD7"/>
    <w:multiLevelType w:val="hybridMultilevel"/>
    <w:tmpl w:val="2D209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F24A4E"/>
    <w:multiLevelType w:val="hybridMultilevel"/>
    <w:tmpl w:val="D1CE8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0026A3"/>
    <w:multiLevelType w:val="hybridMultilevel"/>
    <w:tmpl w:val="04C20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73621C"/>
    <w:multiLevelType w:val="hybridMultilevel"/>
    <w:tmpl w:val="279CE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4D1B3A"/>
    <w:multiLevelType w:val="hybridMultilevel"/>
    <w:tmpl w:val="4DCE5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8"/>
  </w:num>
  <w:num w:numId="4">
    <w:abstractNumId w:val="2"/>
  </w:num>
  <w:num w:numId="5">
    <w:abstractNumId w:val="15"/>
  </w:num>
  <w:num w:numId="6">
    <w:abstractNumId w:val="18"/>
  </w:num>
  <w:num w:numId="7">
    <w:abstractNumId w:val="7"/>
  </w:num>
  <w:num w:numId="8">
    <w:abstractNumId w:val="14"/>
  </w:num>
  <w:num w:numId="9">
    <w:abstractNumId w:val="16"/>
  </w:num>
  <w:num w:numId="10">
    <w:abstractNumId w:val="13"/>
  </w:num>
  <w:num w:numId="11">
    <w:abstractNumId w:val="9"/>
  </w:num>
  <w:num w:numId="12">
    <w:abstractNumId w:val="17"/>
  </w:num>
  <w:num w:numId="13">
    <w:abstractNumId w:val="10"/>
  </w:num>
  <w:num w:numId="14">
    <w:abstractNumId w:val="12"/>
  </w:num>
  <w:num w:numId="15">
    <w:abstractNumId w:val="4"/>
  </w:num>
  <w:num w:numId="16">
    <w:abstractNumId w:val="0"/>
  </w:num>
  <w:num w:numId="17">
    <w:abstractNumId w:val="3"/>
  </w:num>
  <w:num w:numId="18">
    <w:abstractNumId w:val="1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3MzI2MbMwNTUzsDRW0lEKTi0uzszPAykwrAUATO5xTiwAAAA="/>
  </w:docVars>
  <w:rsids>
    <w:rsidRoot w:val="000C7E37"/>
    <w:rsid w:val="0000079B"/>
    <w:rsid w:val="00001937"/>
    <w:rsid w:val="00002287"/>
    <w:rsid w:val="000066A7"/>
    <w:rsid w:val="00006BB6"/>
    <w:rsid w:val="0001009B"/>
    <w:rsid w:val="000107F7"/>
    <w:rsid w:val="0001172E"/>
    <w:rsid w:val="000117F4"/>
    <w:rsid w:val="0001235E"/>
    <w:rsid w:val="00012FDE"/>
    <w:rsid w:val="00023EA1"/>
    <w:rsid w:val="00024F57"/>
    <w:rsid w:val="0002768F"/>
    <w:rsid w:val="00027B5A"/>
    <w:rsid w:val="000335D0"/>
    <w:rsid w:val="00033EB5"/>
    <w:rsid w:val="000348C1"/>
    <w:rsid w:val="00037920"/>
    <w:rsid w:val="00037E65"/>
    <w:rsid w:val="00037E8F"/>
    <w:rsid w:val="00040BEB"/>
    <w:rsid w:val="00042144"/>
    <w:rsid w:val="00042E7A"/>
    <w:rsid w:val="000450EF"/>
    <w:rsid w:val="0004635F"/>
    <w:rsid w:val="00046F3F"/>
    <w:rsid w:val="00051ADB"/>
    <w:rsid w:val="00054A56"/>
    <w:rsid w:val="00055013"/>
    <w:rsid w:val="000554D8"/>
    <w:rsid w:val="00060160"/>
    <w:rsid w:val="00062952"/>
    <w:rsid w:val="00062978"/>
    <w:rsid w:val="00062C24"/>
    <w:rsid w:val="00063AAA"/>
    <w:rsid w:val="00063D70"/>
    <w:rsid w:val="00064159"/>
    <w:rsid w:val="00067B7E"/>
    <w:rsid w:val="000708E5"/>
    <w:rsid w:val="00070B4B"/>
    <w:rsid w:val="00073889"/>
    <w:rsid w:val="000744D7"/>
    <w:rsid w:val="00074D9C"/>
    <w:rsid w:val="000771C4"/>
    <w:rsid w:val="000800BE"/>
    <w:rsid w:val="00082735"/>
    <w:rsid w:val="000839DC"/>
    <w:rsid w:val="00084187"/>
    <w:rsid w:val="00085556"/>
    <w:rsid w:val="000942C7"/>
    <w:rsid w:val="00096585"/>
    <w:rsid w:val="000A13B7"/>
    <w:rsid w:val="000A4946"/>
    <w:rsid w:val="000A76C8"/>
    <w:rsid w:val="000A7D3E"/>
    <w:rsid w:val="000B01F6"/>
    <w:rsid w:val="000B0566"/>
    <w:rsid w:val="000B356D"/>
    <w:rsid w:val="000B5AB7"/>
    <w:rsid w:val="000C1A28"/>
    <w:rsid w:val="000C24D8"/>
    <w:rsid w:val="000C4348"/>
    <w:rsid w:val="000C4E27"/>
    <w:rsid w:val="000C64BC"/>
    <w:rsid w:val="000C7E37"/>
    <w:rsid w:val="000D2212"/>
    <w:rsid w:val="000D26F4"/>
    <w:rsid w:val="000D2B28"/>
    <w:rsid w:val="000E1A00"/>
    <w:rsid w:val="000E1B48"/>
    <w:rsid w:val="000E2B84"/>
    <w:rsid w:val="000E3630"/>
    <w:rsid w:val="000E4569"/>
    <w:rsid w:val="000E4661"/>
    <w:rsid w:val="000E6BDD"/>
    <w:rsid w:val="000F2618"/>
    <w:rsid w:val="000F3AC8"/>
    <w:rsid w:val="000F3FCC"/>
    <w:rsid w:val="000F56A4"/>
    <w:rsid w:val="000F689C"/>
    <w:rsid w:val="000F7359"/>
    <w:rsid w:val="000F77CE"/>
    <w:rsid w:val="001007DB"/>
    <w:rsid w:val="001015F2"/>
    <w:rsid w:val="00104B4A"/>
    <w:rsid w:val="00105D92"/>
    <w:rsid w:val="00107F27"/>
    <w:rsid w:val="00110CCA"/>
    <w:rsid w:val="00114D80"/>
    <w:rsid w:val="00114FD8"/>
    <w:rsid w:val="00115028"/>
    <w:rsid w:val="00117564"/>
    <w:rsid w:val="00123BCA"/>
    <w:rsid w:val="0012525B"/>
    <w:rsid w:val="00125638"/>
    <w:rsid w:val="00125F8C"/>
    <w:rsid w:val="001272E8"/>
    <w:rsid w:val="00130FBD"/>
    <w:rsid w:val="00131BC2"/>
    <w:rsid w:val="0013237B"/>
    <w:rsid w:val="00133353"/>
    <w:rsid w:val="001362BC"/>
    <w:rsid w:val="001367F4"/>
    <w:rsid w:val="001402D2"/>
    <w:rsid w:val="00141476"/>
    <w:rsid w:val="001415BF"/>
    <w:rsid w:val="001428AA"/>
    <w:rsid w:val="00143516"/>
    <w:rsid w:val="00143DAA"/>
    <w:rsid w:val="00144F17"/>
    <w:rsid w:val="001475A3"/>
    <w:rsid w:val="00147A03"/>
    <w:rsid w:val="0015051B"/>
    <w:rsid w:val="00151AD2"/>
    <w:rsid w:val="0016597F"/>
    <w:rsid w:val="001677BA"/>
    <w:rsid w:val="00174573"/>
    <w:rsid w:val="00176108"/>
    <w:rsid w:val="0018002A"/>
    <w:rsid w:val="00181B79"/>
    <w:rsid w:val="00183F5B"/>
    <w:rsid w:val="001904B4"/>
    <w:rsid w:val="00192946"/>
    <w:rsid w:val="001931D9"/>
    <w:rsid w:val="00193425"/>
    <w:rsid w:val="001936CE"/>
    <w:rsid w:val="001948DE"/>
    <w:rsid w:val="00196113"/>
    <w:rsid w:val="00197E89"/>
    <w:rsid w:val="001A09D4"/>
    <w:rsid w:val="001A1529"/>
    <w:rsid w:val="001A3525"/>
    <w:rsid w:val="001A3DBD"/>
    <w:rsid w:val="001B782C"/>
    <w:rsid w:val="001B7CD2"/>
    <w:rsid w:val="001C07CB"/>
    <w:rsid w:val="001C2993"/>
    <w:rsid w:val="001C3B53"/>
    <w:rsid w:val="001C5FD4"/>
    <w:rsid w:val="001C6205"/>
    <w:rsid w:val="001D0B5A"/>
    <w:rsid w:val="001D1FF5"/>
    <w:rsid w:val="001D3C9E"/>
    <w:rsid w:val="001D3D29"/>
    <w:rsid w:val="001D4B0C"/>
    <w:rsid w:val="001D740D"/>
    <w:rsid w:val="001E0AA8"/>
    <w:rsid w:val="001E36A9"/>
    <w:rsid w:val="001E3E5F"/>
    <w:rsid w:val="001F1418"/>
    <w:rsid w:val="001F288D"/>
    <w:rsid w:val="001F69A2"/>
    <w:rsid w:val="001F7FDE"/>
    <w:rsid w:val="00202889"/>
    <w:rsid w:val="00203136"/>
    <w:rsid w:val="0020484C"/>
    <w:rsid w:val="00204D43"/>
    <w:rsid w:val="00207843"/>
    <w:rsid w:val="00214B16"/>
    <w:rsid w:val="00216009"/>
    <w:rsid w:val="00217A75"/>
    <w:rsid w:val="0022703A"/>
    <w:rsid w:val="0023420F"/>
    <w:rsid w:val="0023679A"/>
    <w:rsid w:val="0024158D"/>
    <w:rsid w:val="0024419F"/>
    <w:rsid w:val="00247391"/>
    <w:rsid w:val="002504E6"/>
    <w:rsid w:val="002571F3"/>
    <w:rsid w:val="00257EE8"/>
    <w:rsid w:val="002609BD"/>
    <w:rsid w:val="00262FF0"/>
    <w:rsid w:val="00265169"/>
    <w:rsid w:val="00271B65"/>
    <w:rsid w:val="002733B3"/>
    <w:rsid w:val="00274300"/>
    <w:rsid w:val="00275FA0"/>
    <w:rsid w:val="00276B2B"/>
    <w:rsid w:val="00284C29"/>
    <w:rsid w:val="0028609D"/>
    <w:rsid w:val="00286BDE"/>
    <w:rsid w:val="00291D89"/>
    <w:rsid w:val="00296DA7"/>
    <w:rsid w:val="002978BD"/>
    <w:rsid w:val="002A1C97"/>
    <w:rsid w:val="002A4BFB"/>
    <w:rsid w:val="002A7DF0"/>
    <w:rsid w:val="002B5499"/>
    <w:rsid w:val="002B763E"/>
    <w:rsid w:val="002C24A5"/>
    <w:rsid w:val="002C5A10"/>
    <w:rsid w:val="002C6BAE"/>
    <w:rsid w:val="002C70B7"/>
    <w:rsid w:val="002C738E"/>
    <w:rsid w:val="002D05ED"/>
    <w:rsid w:val="002D2342"/>
    <w:rsid w:val="002D2FB8"/>
    <w:rsid w:val="002D3534"/>
    <w:rsid w:val="002D3D1E"/>
    <w:rsid w:val="002D5E63"/>
    <w:rsid w:val="002E170A"/>
    <w:rsid w:val="002E4800"/>
    <w:rsid w:val="002E51F0"/>
    <w:rsid w:val="002F0232"/>
    <w:rsid w:val="002F1716"/>
    <w:rsid w:val="002F3D04"/>
    <w:rsid w:val="002F46EB"/>
    <w:rsid w:val="002F4F38"/>
    <w:rsid w:val="002F56A1"/>
    <w:rsid w:val="002F6CC1"/>
    <w:rsid w:val="00301F3D"/>
    <w:rsid w:val="003029B2"/>
    <w:rsid w:val="00304ACC"/>
    <w:rsid w:val="00305E9D"/>
    <w:rsid w:val="0030667C"/>
    <w:rsid w:val="0031020C"/>
    <w:rsid w:val="00314089"/>
    <w:rsid w:val="0031409B"/>
    <w:rsid w:val="00315FAB"/>
    <w:rsid w:val="0031690A"/>
    <w:rsid w:val="00321FC4"/>
    <w:rsid w:val="0032326B"/>
    <w:rsid w:val="00323A7E"/>
    <w:rsid w:val="00327225"/>
    <w:rsid w:val="00331ABC"/>
    <w:rsid w:val="00331BAD"/>
    <w:rsid w:val="00331FCA"/>
    <w:rsid w:val="00335CA1"/>
    <w:rsid w:val="00335D85"/>
    <w:rsid w:val="0033682F"/>
    <w:rsid w:val="00340146"/>
    <w:rsid w:val="0034162D"/>
    <w:rsid w:val="0034248A"/>
    <w:rsid w:val="00352BCA"/>
    <w:rsid w:val="003566EE"/>
    <w:rsid w:val="00357375"/>
    <w:rsid w:val="00357E9D"/>
    <w:rsid w:val="003607C3"/>
    <w:rsid w:val="003624C8"/>
    <w:rsid w:val="0036331F"/>
    <w:rsid w:val="00363ED0"/>
    <w:rsid w:val="003651A0"/>
    <w:rsid w:val="00365F97"/>
    <w:rsid w:val="003661F4"/>
    <w:rsid w:val="00366A31"/>
    <w:rsid w:val="00376A29"/>
    <w:rsid w:val="00376C9E"/>
    <w:rsid w:val="00377869"/>
    <w:rsid w:val="00383591"/>
    <w:rsid w:val="0038563D"/>
    <w:rsid w:val="003859DB"/>
    <w:rsid w:val="00390AF9"/>
    <w:rsid w:val="003913B9"/>
    <w:rsid w:val="003B0222"/>
    <w:rsid w:val="003B0BF5"/>
    <w:rsid w:val="003B58B3"/>
    <w:rsid w:val="003B67B9"/>
    <w:rsid w:val="003C0162"/>
    <w:rsid w:val="003C19A6"/>
    <w:rsid w:val="003C3450"/>
    <w:rsid w:val="003C66EA"/>
    <w:rsid w:val="003D21FE"/>
    <w:rsid w:val="003D23E6"/>
    <w:rsid w:val="003D287A"/>
    <w:rsid w:val="003D2B00"/>
    <w:rsid w:val="003D2D04"/>
    <w:rsid w:val="003D30A7"/>
    <w:rsid w:val="003D4D54"/>
    <w:rsid w:val="003D5C6D"/>
    <w:rsid w:val="003E0A67"/>
    <w:rsid w:val="003E0CC0"/>
    <w:rsid w:val="003E1068"/>
    <w:rsid w:val="003E261A"/>
    <w:rsid w:val="003E2AEC"/>
    <w:rsid w:val="003E401C"/>
    <w:rsid w:val="003E449B"/>
    <w:rsid w:val="003E6850"/>
    <w:rsid w:val="003F357E"/>
    <w:rsid w:val="003F3FA5"/>
    <w:rsid w:val="003F4291"/>
    <w:rsid w:val="003F497A"/>
    <w:rsid w:val="003F4E85"/>
    <w:rsid w:val="003F67EF"/>
    <w:rsid w:val="003F6BEB"/>
    <w:rsid w:val="003F734B"/>
    <w:rsid w:val="00401CDA"/>
    <w:rsid w:val="00402945"/>
    <w:rsid w:val="00403373"/>
    <w:rsid w:val="00410350"/>
    <w:rsid w:val="00413FA2"/>
    <w:rsid w:val="0041446D"/>
    <w:rsid w:val="00415045"/>
    <w:rsid w:val="00420BF3"/>
    <w:rsid w:val="0042449B"/>
    <w:rsid w:val="00425522"/>
    <w:rsid w:val="004258B6"/>
    <w:rsid w:val="00426F0A"/>
    <w:rsid w:val="00427FD8"/>
    <w:rsid w:val="00431642"/>
    <w:rsid w:val="004327BF"/>
    <w:rsid w:val="00432B7F"/>
    <w:rsid w:val="00434E2A"/>
    <w:rsid w:val="004379CA"/>
    <w:rsid w:val="0044291A"/>
    <w:rsid w:val="00443F89"/>
    <w:rsid w:val="00444F61"/>
    <w:rsid w:val="00445896"/>
    <w:rsid w:val="00451317"/>
    <w:rsid w:val="004576A1"/>
    <w:rsid w:val="0046007D"/>
    <w:rsid w:val="00460ED7"/>
    <w:rsid w:val="00461633"/>
    <w:rsid w:val="004620D4"/>
    <w:rsid w:val="00463362"/>
    <w:rsid w:val="00467226"/>
    <w:rsid w:val="00470142"/>
    <w:rsid w:val="00470778"/>
    <w:rsid w:val="00470E52"/>
    <w:rsid w:val="0047471D"/>
    <w:rsid w:val="0047507B"/>
    <w:rsid w:val="004777C9"/>
    <w:rsid w:val="00480293"/>
    <w:rsid w:val="00485F28"/>
    <w:rsid w:val="00486C93"/>
    <w:rsid w:val="00487596"/>
    <w:rsid w:val="00487730"/>
    <w:rsid w:val="00487E65"/>
    <w:rsid w:val="004A1497"/>
    <w:rsid w:val="004A1D6B"/>
    <w:rsid w:val="004A3123"/>
    <w:rsid w:val="004A64DD"/>
    <w:rsid w:val="004A673C"/>
    <w:rsid w:val="004B4B96"/>
    <w:rsid w:val="004B4F05"/>
    <w:rsid w:val="004C0C4A"/>
    <w:rsid w:val="004C1C98"/>
    <w:rsid w:val="004C1EC7"/>
    <w:rsid w:val="004C334F"/>
    <w:rsid w:val="004C48EE"/>
    <w:rsid w:val="004C7C2B"/>
    <w:rsid w:val="004D07FD"/>
    <w:rsid w:val="004D1D20"/>
    <w:rsid w:val="004D305E"/>
    <w:rsid w:val="004D3C29"/>
    <w:rsid w:val="004D3FA9"/>
    <w:rsid w:val="004D4981"/>
    <w:rsid w:val="004D66AA"/>
    <w:rsid w:val="004E1D0E"/>
    <w:rsid w:val="004E2308"/>
    <w:rsid w:val="004E233C"/>
    <w:rsid w:val="004E2714"/>
    <w:rsid w:val="004E3243"/>
    <w:rsid w:val="004F0B94"/>
    <w:rsid w:val="004F1CD9"/>
    <w:rsid w:val="004F2D96"/>
    <w:rsid w:val="004F4141"/>
    <w:rsid w:val="004F58EF"/>
    <w:rsid w:val="004F5FCD"/>
    <w:rsid w:val="004F78B3"/>
    <w:rsid w:val="00502400"/>
    <w:rsid w:val="00505A9A"/>
    <w:rsid w:val="00506610"/>
    <w:rsid w:val="00506D8E"/>
    <w:rsid w:val="005221A9"/>
    <w:rsid w:val="0052252A"/>
    <w:rsid w:val="005229C6"/>
    <w:rsid w:val="00525DED"/>
    <w:rsid w:val="00535D21"/>
    <w:rsid w:val="00540D2A"/>
    <w:rsid w:val="00541EB8"/>
    <w:rsid w:val="00544CFC"/>
    <w:rsid w:val="0054617E"/>
    <w:rsid w:val="00546AB7"/>
    <w:rsid w:val="00547CA2"/>
    <w:rsid w:val="00553F75"/>
    <w:rsid w:val="0056567F"/>
    <w:rsid w:val="005718E4"/>
    <w:rsid w:val="005719A0"/>
    <w:rsid w:val="00574978"/>
    <w:rsid w:val="005759E5"/>
    <w:rsid w:val="00576E30"/>
    <w:rsid w:val="00577F5C"/>
    <w:rsid w:val="00580570"/>
    <w:rsid w:val="005807B7"/>
    <w:rsid w:val="00582E28"/>
    <w:rsid w:val="005832EB"/>
    <w:rsid w:val="0058674B"/>
    <w:rsid w:val="0059035E"/>
    <w:rsid w:val="00594189"/>
    <w:rsid w:val="0059490C"/>
    <w:rsid w:val="005A1C2D"/>
    <w:rsid w:val="005A1C3E"/>
    <w:rsid w:val="005A36EA"/>
    <w:rsid w:val="005A656D"/>
    <w:rsid w:val="005A6F76"/>
    <w:rsid w:val="005A70E3"/>
    <w:rsid w:val="005A70FC"/>
    <w:rsid w:val="005B1ADF"/>
    <w:rsid w:val="005B4CE2"/>
    <w:rsid w:val="005B5B0A"/>
    <w:rsid w:val="005B5D9E"/>
    <w:rsid w:val="005B5EB4"/>
    <w:rsid w:val="005B79FB"/>
    <w:rsid w:val="005C1014"/>
    <w:rsid w:val="005C14C5"/>
    <w:rsid w:val="005C25C3"/>
    <w:rsid w:val="005C27D6"/>
    <w:rsid w:val="005C357C"/>
    <w:rsid w:val="005C4DE9"/>
    <w:rsid w:val="005C5A54"/>
    <w:rsid w:val="005C5AE2"/>
    <w:rsid w:val="005C6B08"/>
    <w:rsid w:val="005D2504"/>
    <w:rsid w:val="005D35D9"/>
    <w:rsid w:val="005E081A"/>
    <w:rsid w:val="005E26C6"/>
    <w:rsid w:val="005E26DB"/>
    <w:rsid w:val="005E2C46"/>
    <w:rsid w:val="005F2111"/>
    <w:rsid w:val="005F24A3"/>
    <w:rsid w:val="005F6968"/>
    <w:rsid w:val="005F7A6C"/>
    <w:rsid w:val="005F7EE8"/>
    <w:rsid w:val="006002B1"/>
    <w:rsid w:val="0060095B"/>
    <w:rsid w:val="00601E60"/>
    <w:rsid w:val="006025CB"/>
    <w:rsid w:val="006037FC"/>
    <w:rsid w:val="00607090"/>
    <w:rsid w:val="006121C2"/>
    <w:rsid w:val="00613318"/>
    <w:rsid w:val="00613A7A"/>
    <w:rsid w:val="00616AFD"/>
    <w:rsid w:val="00620D7A"/>
    <w:rsid w:val="00621816"/>
    <w:rsid w:val="00622D3D"/>
    <w:rsid w:val="00625DE0"/>
    <w:rsid w:val="00627F56"/>
    <w:rsid w:val="00630923"/>
    <w:rsid w:val="006357AF"/>
    <w:rsid w:val="00635C24"/>
    <w:rsid w:val="00636644"/>
    <w:rsid w:val="00636B9F"/>
    <w:rsid w:val="006473CD"/>
    <w:rsid w:val="00657979"/>
    <w:rsid w:val="00662F08"/>
    <w:rsid w:val="00666FC0"/>
    <w:rsid w:val="00667D37"/>
    <w:rsid w:val="00667F11"/>
    <w:rsid w:val="00670C98"/>
    <w:rsid w:val="0067334F"/>
    <w:rsid w:val="00674E06"/>
    <w:rsid w:val="00675363"/>
    <w:rsid w:val="00675A9D"/>
    <w:rsid w:val="00676C9C"/>
    <w:rsid w:val="00680D42"/>
    <w:rsid w:val="006813AD"/>
    <w:rsid w:val="00682B6D"/>
    <w:rsid w:val="0069249B"/>
    <w:rsid w:val="00692602"/>
    <w:rsid w:val="00693F32"/>
    <w:rsid w:val="006948EE"/>
    <w:rsid w:val="00694B7B"/>
    <w:rsid w:val="0069564B"/>
    <w:rsid w:val="00697908"/>
    <w:rsid w:val="006A4683"/>
    <w:rsid w:val="006A60BD"/>
    <w:rsid w:val="006A68D8"/>
    <w:rsid w:val="006A7A94"/>
    <w:rsid w:val="006B1108"/>
    <w:rsid w:val="006B4F0D"/>
    <w:rsid w:val="006B5D74"/>
    <w:rsid w:val="006C2C1E"/>
    <w:rsid w:val="006C5AF0"/>
    <w:rsid w:val="006C5FBD"/>
    <w:rsid w:val="006C62AD"/>
    <w:rsid w:val="006C664E"/>
    <w:rsid w:val="006C6CB3"/>
    <w:rsid w:val="006D4491"/>
    <w:rsid w:val="006D46F4"/>
    <w:rsid w:val="006D4A9A"/>
    <w:rsid w:val="006E2E62"/>
    <w:rsid w:val="006E461B"/>
    <w:rsid w:val="006E53E2"/>
    <w:rsid w:val="006F1561"/>
    <w:rsid w:val="006F35F3"/>
    <w:rsid w:val="006F39BE"/>
    <w:rsid w:val="006F63D5"/>
    <w:rsid w:val="00700EAE"/>
    <w:rsid w:val="00703E57"/>
    <w:rsid w:val="007057A2"/>
    <w:rsid w:val="0070735D"/>
    <w:rsid w:val="00711D91"/>
    <w:rsid w:val="00721C70"/>
    <w:rsid w:val="00722901"/>
    <w:rsid w:val="00725307"/>
    <w:rsid w:val="00725C1D"/>
    <w:rsid w:val="007264C8"/>
    <w:rsid w:val="00726CC0"/>
    <w:rsid w:val="0073077A"/>
    <w:rsid w:val="00730E7E"/>
    <w:rsid w:val="007343B5"/>
    <w:rsid w:val="00735763"/>
    <w:rsid w:val="00735F32"/>
    <w:rsid w:val="007409F9"/>
    <w:rsid w:val="00742A59"/>
    <w:rsid w:val="00743901"/>
    <w:rsid w:val="00745F07"/>
    <w:rsid w:val="0074652F"/>
    <w:rsid w:val="00746650"/>
    <w:rsid w:val="007515C8"/>
    <w:rsid w:val="00753669"/>
    <w:rsid w:val="00754EE1"/>
    <w:rsid w:val="00754F08"/>
    <w:rsid w:val="0075706C"/>
    <w:rsid w:val="00760F32"/>
    <w:rsid w:val="00762804"/>
    <w:rsid w:val="0076436D"/>
    <w:rsid w:val="00767C5E"/>
    <w:rsid w:val="00771FF9"/>
    <w:rsid w:val="0077579B"/>
    <w:rsid w:val="00776E26"/>
    <w:rsid w:val="0078178C"/>
    <w:rsid w:val="00781A3F"/>
    <w:rsid w:val="00785663"/>
    <w:rsid w:val="00797173"/>
    <w:rsid w:val="00797669"/>
    <w:rsid w:val="0079779F"/>
    <w:rsid w:val="007A06F3"/>
    <w:rsid w:val="007A15F1"/>
    <w:rsid w:val="007A23CD"/>
    <w:rsid w:val="007A4774"/>
    <w:rsid w:val="007A53D2"/>
    <w:rsid w:val="007A7A5F"/>
    <w:rsid w:val="007A7D87"/>
    <w:rsid w:val="007B1B16"/>
    <w:rsid w:val="007B4206"/>
    <w:rsid w:val="007C2111"/>
    <w:rsid w:val="007C23D7"/>
    <w:rsid w:val="007C6A50"/>
    <w:rsid w:val="007C6E36"/>
    <w:rsid w:val="007C7E0C"/>
    <w:rsid w:val="007C7E8E"/>
    <w:rsid w:val="007D17AD"/>
    <w:rsid w:val="007D3479"/>
    <w:rsid w:val="007D36B1"/>
    <w:rsid w:val="007D7E1B"/>
    <w:rsid w:val="007E5339"/>
    <w:rsid w:val="007F01D2"/>
    <w:rsid w:val="007F1F6D"/>
    <w:rsid w:val="007F3C69"/>
    <w:rsid w:val="007F4A69"/>
    <w:rsid w:val="00801F8F"/>
    <w:rsid w:val="00802476"/>
    <w:rsid w:val="0080287E"/>
    <w:rsid w:val="008031F1"/>
    <w:rsid w:val="00807AA0"/>
    <w:rsid w:val="00814671"/>
    <w:rsid w:val="0081584D"/>
    <w:rsid w:val="008162D8"/>
    <w:rsid w:val="0081737F"/>
    <w:rsid w:val="00826A22"/>
    <w:rsid w:val="00834051"/>
    <w:rsid w:val="008376C7"/>
    <w:rsid w:val="008479A0"/>
    <w:rsid w:val="00851EDA"/>
    <w:rsid w:val="00853476"/>
    <w:rsid w:val="00855437"/>
    <w:rsid w:val="00855CA9"/>
    <w:rsid w:val="00857897"/>
    <w:rsid w:val="008656C2"/>
    <w:rsid w:val="00865971"/>
    <w:rsid w:val="00865D8D"/>
    <w:rsid w:val="008720A6"/>
    <w:rsid w:val="0087383B"/>
    <w:rsid w:val="00874F5D"/>
    <w:rsid w:val="008827CD"/>
    <w:rsid w:val="0088519E"/>
    <w:rsid w:val="00885FEB"/>
    <w:rsid w:val="008864E8"/>
    <w:rsid w:val="008870F4"/>
    <w:rsid w:val="00890C5B"/>
    <w:rsid w:val="00892FFC"/>
    <w:rsid w:val="00893692"/>
    <w:rsid w:val="008971BC"/>
    <w:rsid w:val="00897D08"/>
    <w:rsid w:val="008A04E3"/>
    <w:rsid w:val="008B0FBA"/>
    <w:rsid w:val="008B1FBB"/>
    <w:rsid w:val="008B2292"/>
    <w:rsid w:val="008B2EB5"/>
    <w:rsid w:val="008B3839"/>
    <w:rsid w:val="008B3C29"/>
    <w:rsid w:val="008B42AD"/>
    <w:rsid w:val="008B4D6E"/>
    <w:rsid w:val="008C190E"/>
    <w:rsid w:val="008C2EB3"/>
    <w:rsid w:val="008C5362"/>
    <w:rsid w:val="008C5667"/>
    <w:rsid w:val="008C7B0B"/>
    <w:rsid w:val="008D3D0B"/>
    <w:rsid w:val="008D416A"/>
    <w:rsid w:val="008D7197"/>
    <w:rsid w:val="008E00DA"/>
    <w:rsid w:val="008E04E2"/>
    <w:rsid w:val="008E24D1"/>
    <w:rsid w:val="008E3B39"/>
    <w:rsid w:val="008E7DBA"/>
    <w:rsid w:val="008F1B0E"/>
    <w:rsid w:val="008F2170"/>
    <w:rsid w:val="008F3986"/>
    <w:rsid w:val="008F683F"/>
    <w:rsid w:val="008F7EEA"/>
    <w:rsid w:val="00900F5E"/>
    <w:rsid w:val="0090238F"/>
    <w:rsid w:val="00903717"/>
    <w:rsid w:val="0090496D"/>
    <w:rsid w:val="009052FD"/>
    <w:rsid w:val="00905673"/>
    <w:rsid w:val="009073FC"/>
    <w:rsid w:val="00914505"/>
    <w:rsid w:val="009152BA"/>
    <w:rsid w:val="00917E7D"/>
    <w:rsid w:val="00921401"/>
    <w:rsid w:val="00922901"/>
    <w:rsid w:val="00924D94"/>
    <w:rsid w:val="009314F8"/>
    <w:rsid w:val="0093260E"/>
    <w:rsid w:val="0093310F"/>
    <w:rsid w:val="00933CD6"/>
    <w:rsid w:val="00935113"/>
    <w:rsid w:val="009366B3"/>
    <w:rsid w:val="00940003"/>
    <w:rsid w:val="00942E2F"/>
    <w:rsid w:val="00943584"/>
    <w:rsid w:val="009458FE"/>
    <w:rsid w:val="00946388"/>
    <w:rsid w:val="009476D5"/>
    <w:rsid w:val="00947C21"/>
    <w:rsid w:val="00952D2E"/>
    <w:rsid w:val="00952F0C"/>
    <w:rsid w:val="00954424"/>
    <w:rsid w:val="00957029"/>
    <w:rsid w:val="00957B4A"/>
    <w:rsid w:val="0096031E"/>
    <w:rsid w:val="00961F35"/>
    <w:rsid w:val="00961F49"/>
    <w:rsid w:val="00966003"/>
    <w:rsid w:val="00966A6A"/>
    <w:rsid w:val="00966CE0"/>
    <w:rsid w:val="00970138"/>
    <w:rsid w:val="009730BA"/>
    <w:rsid w:val="009741FD"/>
    <w:rsid w:val="00974A89"/>
    <w:rsid w:val="00976E7C"/>
    <w:rsid w:val="00982500"/>
    <w:rsid w:val="00987C0B"/>
    <w:rsid w:val="0099282C"/>
    <w:rsid w:val="00993BD7"/>
    <w:rsid w:val="009953B8"/>
    <w:rsid w:val="00995D91"/>
    <w:rsid w:val="0099693C"/>
    <w:rsid w:val="00996AD4"/>
    <w:rsid w:val="009973EA"/>
    <w:rsid w:val="009A1133"/>
    <w:rsid w:val="009A11E5"/>
    <w:rsid w:val="009A2234"/>
    <w:rsid w:val="009A2309"/>
    <w:rsid w:val="009A2D66"/>
    <w:rsid w:val="009A2FED"/>
    <w:rsid w:val="009A4DC9"/>
    <w:rsid w:val="009A6AA5"/>
    <w:rsid w:val="009B221D"/>
    <w:rsid w:val="009B2F0D"/>
    <w:rsid w:val="009B5906"/>
    <w:rsid w:val="009B6BE6"/>
    <w:rsid w:val="009C242E"/>
    <w:rsid w:val="009D10AB"/>
    <w:rsid w:val="009D3B35"/>
    <w:rsid w:val="009D72A2"/>
    <w:rsid w:val="009E026D"/>
    <w:rsid w:val="009E1EF0"/>
    <w:rsid w:val="009E2455"/>
    <w:rsid w:val="009E2B21"/>
    <w:rsid w:val="009E2ED2"/>
    <w:rsid w:val="009E3A1E"/>
    <w:rsid w:val="009E4DAA"/>
    <w:rsid w:val="009E72CA"/>
    <w:rsid w:val="009F1A9A"/>
    <w:rsid w:val="009F2125"/>
    <w:rsid w:val="009F2E1F"/>
    <w:rsid w:val="009F4FD2"/>
    <w:rsid w:val="009F729F"/>
    <w:rsid w:val="00A02209"/>
    <w:rsid w:val="00A02273"/>
    <w:rsid w:val="00A048FD"/>
    <w:rsid w:val="00A07930"/>
    <w:rsid w:val="00A13E2C"/>
    <w:rsid w:val="00A16250"/>
    <w:rsid w:val="00A20616"/>
    <w:rsid w:val="00A21889"/>
    <w:rsid w:val="00A22348"/>
    <w:rsid w:val="00A22390"/>
    <w:rsid w:val="00A24243"/>
    <w:rsid w:val="00A31569"/>
    <w:rsid w:val="00A353C8"/>
    <w:rsid w:val="00A3617F"/>
    <w:rsid w:val="00A36629"/>
    <w:rsid w:val="00A36BB5"/>
    <w:rsid w:val="00A36D4E"/>
    <w:rsid w:val="00A37B5D"/>
    <w:rsid w:val="00A51EF5"/>
    <w:rsid w:val="00A5591D"/>
    <w:rsid w:val="00A56902"/>
    <w:rsid w:val="00A57098"/>
    <w:rsid w:val="00A67330"/>
    <w:rsid w:val="00A67B87"/>
    <w:rsid w:val="00A721BE"/>
    <w:rsid w:val="00A75CF0"/>
    <w:rsid w:val="00A7659E"/>
    <w:rsid w:val="00A76E78"/>
    <w:rsid w:val="00A77B34"/>
    <w:rsid w:val="00A80676"/>
    <w:rsid w:val="00A808A2"/>
    <w:rsid w:val="00A813AA"/>
    <w:rsid w:val="00A81587"/>
    <w:rsid w:val="00A83124"/>
    <w:rsid w:val="00A9024F"/>
    <w:rsid w:val="00A93CCF"/>
    <w:rsid w:val="00AA4F75"/>
    <w:rsid w:val="00AA60C0"/>
    <w:rsid w:val="00AA6A2C"/>
    <w:rsid w:val="00AB00A0"/>
    <w:rsid w:val="00AB0C24"/>
    <w:rsid w:val="00AB0CA8"/>
    <w:rsid w:val="00AB28DC"/>
    <w:rsid w:val="00AB4256"/>
    <w:rsid w:val="00AB7A52"/>
    <w:rsid w:val="00AC27B1"/>
    <w:rsid w:val="00AD0540"/>
    <w:rsid w:val="00AD077E"/>
    <w:rsid w:val="00AD12B1"/>
    <w:rsid w:val="00AD2B5A"/>
    <w:rsid w:val="00AD2D77"/>
    <w:rsid w:val="00AD33DB"/>
    <w:rsid w:val="00AD3AF3"/>
    <w:rsid w:val="00AD4877"/>
    <w:rsid w:val="00AD48B6"/>
    <w:rsid w:val="00AE06BE"/>
    <w:rsid w:val="00AE1F9E"/>
    <w:rsid w:val="00AE32B5"/>
    <w:rsid w:val="00AE528D"/>
    <w:rsid w:val="00AF05C5"/>
    <w:rsid w:val="00AF3C2E"/>
    <w:rsid w:val="00AF53E9"/>
    <w:rsid w:val="00AF78B0"/>
    <w:rsid w:val="00B014DF"/>
    <w:rsid w:val="00B014F1"/>
    <w:rsid w:val="00B01FA5"/>
    <w:rsid w:val="00B06478"/>
    <w:rsid w:val="00B069A8"/>
    <w:rsid w:val="00B107D9"/>
    <w:rsid w:val="00B10BA5"/>
    <w:rsid w:val="00B115B7"/>
    <w:rsid w:val="00B13460"/>
    <w:rsid w:val="00B177E6"/>
    <w:rsid w:val="00B231A8"/>
    <w:rsid w:val="00B23FD4"/>
    <w:rsid w:val="00B25D89"/>
    <w:rsid w:val="00B31168"/>
    <w:rsid w:val="00B37148"/>
    <w:rsid w:val="00B4138E"/>
    <w:rsid w:val="00B44AC0"/>
    <w:rsid w:val="00B45CEC"/>
    <w:rsid w:val="00B471DB"/>
    <w:rsid w:val="00B53784"/>
    <w:rsid w:val="00B56256"/>
    <w:rsid w:val="00B56582"/>
    <w:rsid w:val="00B62312"/>
    <w:rsid w:val="00B62552"/>
    <w:rsid w:val="00B63279"/>
    <w:rsid w:val="00B6425E"/>
    <w:rsid w:val="00B715FB"/>
    <w:rsid w:val="00B71B90"/>
    <w:rsid w:val="00B72DD9"/>
    <w:rsid w:val="00B742E7"/>
    <w:rsid w:val="00B7537D"/>
    <w:rsid w:val="00B75450"/>
    <w:rsid w:val="00B7701A"/>
    <w:rsid w:val="00B82CBD"/>
    <w:rsid w:val="00B840FB"/>
    <w:rsid w:val="00B8668A"/>
    <w:rsid w:val="00B86E88"/>
    <w:rsid w:val="00B90D08"/>
    <w:rsid w:val="00B91E48"/>
    <w:rsid w:val="00B9385B"/>
    <w:rsid w:val="00B9461F"/>
    <w:rsid w:val="00B94E3F"/>
    <w:rsid w:val="00B964E0"/>
    <w:rsid w:val="00B96B03"/>
    <w:rsid w:val="00BA0344"/>
    <w:rsid w:val="00BA16C7"/>
    <w:rsid w:val="00BA2782"/>
    <w:rsid w:val="00BA3B40"/>
    <w:rsid w:val="00BA4B10"/>
    <w:rsid w:val="00BA53F4"/>
    <w:rsid w:val="00BB1A8C"/>
    <w:rsid w:val="00BB24AF"/>
    <w:rsid w:val="00BB5CC4"/>
    <w:rsid w:val="00BB5E35"/>
    <w:rsid w:val="00BB69BE"/>
    <w:rsid w:val="00BB71A7"/>
    <w:rsid w:val="00BC1504"/>
    <w:rsid w:val="00BC1907"/>
    <w:rsid w:val="00BC5B17"/>
    <w:rsid w:val="00BC6A9F"/>
    <w:rsid w:val="00BD00A8"/>
    <w:rsid w:val="00BD0438"/>
    <w:rsid w:val="00BD09F8"/>
    <w:rsid w:val="00BD5557"/>
    <w:rsid w:val="00BE18AC"/>
    <w:rsid w:val="00BE2E9A"/>
    <w:rsid w:val="00BE2F22"/>
    <w:rsid w:val="00BE5DC8"/>
    <w:rsid w:val="00BE7C10"/>
    <w:rsid w:val="00BF0CCD"/>
    <w:rsid w:val="00BF59A7"/>
    <w:rsid w:val="00BF78ED"/>
    <w:rsid w:val="00BF7EBB"/>
    <w:rsid w:val="00C01EFD"/>
    <w:rsid w:val="00C035EB"/>
    <w:rsid w:val="00C068F0"/>
    <w:rsid w:val="00C13EED"/>
    <w:rsid w:val="00C13F14"/>
    <w:rsid w:val="00C1470F"/>
    <w:rsid w:val="00C16990"/>
    <w:rsid w:val="00C2275C"/>
    <w:rsid w:val="00C22C79"/>
    <w:rsid w:val="00C230F0"/>
    <w:rsid w:val="00C263B5"/>
    <w:rsid w:val="00C27BEF"/>
    <w:rsid w:val="00C33BAB"/>
    <w:rsid w:val="00C34883"/>
    <w:rsid w:val="00C36F83"/>
    <w:rsid w:val="00C37954"/>
    <w:rsid w:val="00C40454"/>
    <w:rsid w:val="00C42491"/>
    <w:rsid w:val="00C43E8A"/>
    <w:rsid w:val="00C5101B"/>
    <w:rsid w:val="00C52ECD"/>
    <w:rsid w:val="00C52FBD"/>
    <w:rsid w:val="00C530B2"/>
    <w:rsid w:val="00C530BB"/>
    <w:rsid w:val="00C54A07"/>
    <w:rsid w:val="00C54C01"/>
    <w:rsid w:val="00C54D48"/>
    <w:rsid w:val="00C60345"/>
    <w:rsid w:val="00C60397"/>
    <w:rsid w:val="00C618E8"/>
    <w:rsid w:val="00C636EC"/>
    <w:rsid w:val="00C66039"/>
    <w:rsid w:val="00C71F29"/>
    <w:rsid w:val="00C72B00"/>
    <w:rsid w:val="00C74543"/>
    <w:rsid w:val="00C74EFF"/>
    <w:rsid w:val="00C814B7"/>
    <w:rsid w:val="00C860AE"/>
    <w:rsid w:val="00C87C83"/>
    <w:rsid w:val="00C9277E"/>
    <w:rsid w:val="00C92EE9"/>
    <w:rsid w:val="00C93F98"/>
    <w:rsid w:val="00C957E3"/>
    <w:rsid w:val="00C962D8"/>
    <w:rsid w:val="00C966B2"/>
    <w:rsid w:val="00CA0FC0"/>
    <w:rsid w:val="00CA34CA"/>
    <w:rsid w:val="00CA74B4"/>
    <w:rsid w:val="00CB0EAC"/>
    <w:rsid w:val="00CB353E"/>
    <w:rsid w:val="00CB55A2"/>
    <w:rsid w:val="00CB5B1D"/>
    <w:rsid w:val="00CB739D"/>
    <w:rsid w:val="00CB796A"/>
    <w:rsid w:val="00CC0B03"/>
    <w:rsid w:val="00CC0E44"/>
    <w:rsid w:val="00CC1431"/>
    <w:rsid w:val="00CC1C3B"/>
    <w:rsid w:val="00CC556D"/>
    <w:rsid w:val="00CC62A1"/>
    <w:rsid w:val="00CC710E"/>
    <w:rsid w:val="00CC721B"/>
    <w:rsid w:val="00CC76AC"/>
    <w:rsid w:val="00CD34FE"/>
    <w:rsid w:val="00CD79B5"/>
    <w:rsid w:val="00CE0CF0"/>
    <w:rsid w:val="00CE1281"/>
    <w:rsid w:val="00CE2C3A"/>
    <w:rsid w:val="00CE48B9"/>
    <w:rsid w:val="00CF2268"/>
    <w:rsid w:val="00CF259F"/>
    <w:rsid w:val="00CF40AE"/>
    <w:rsid w:val="00D02074"/>
    <w:rsid w:val="00D041EB"/>
    <w:rsid w:val="00D061C7"/>
    <w:rsid w:val="00D0625B"/>
    <w:rsid w:val="00D16CA1"/>
    <w:rsid w:val="00D220B8"/>
    <w:rsid w:val="00D229D5"/>
    <w:rsid w:val="00D277B8"/>
    <w:rsid w:val="00D30FB2"/>
    <w:rsid w:val="00D317A2"/>
    <w:rsid w:val="00D34E94"/>
    <w:rsid w:val="00D364AD"/>
    <w:rsid w:val="00D40BB3"/>
    <w:rsid w:val="00D42421"/>
    <w:rsid w:val="00D44630"/>
    <w:rsid w:val="00D4555C"/>
    <w:rsid w:val="00D4622A"/>
    <w:rsid w:val="00D46378"/>
    <w:rsid w:val="00D52BF1"/>
    <w:rsid w:val="00D561FC"/>
    <w:rsid w:val="00D5738A"/>
    <w:rsid w:val="00D5759D"/>
    <w:rsid w:val="00D6078D"/>
    <w:rsid w:val="00D60E3B"/>
    <w:rsid w:val="00D622A6"/>
    <w:rsid w:val="00D7079C"/>
    <w:rsid w:val="00D71967"/>
    <w:rsid w:val="00D7374E"/>
    <w:rsid w:val="00D75C85"/>
    <w:rsid w:val="00D75F20"/>
    <w:rsid w:val="00D82203"/>
    <w:rsid w:val="00D844A5"/>
    <w:rsid w:val="00D929F2"/>
    <w:rsid w:val="00D9476C"/>
    <w:rsid w:val="00DA2590"/>
    <w:rsid w:val="00DA27FA"/>
    <w:rsid w:val="00DA36F9"/>
    <w:rsid w:val="00DA5EB7"/>
    <w:rsid w:val="00DA6493"/>
    <w:rsid w:val="00DA67C3"/>
    <w:rsid w:val="00DA77A0"/>
    <w:rsid w:val="00DB4FAF"/>
    <w:rsid w:val="00DB5028"/>
    <w:rsid w:val="00DB64F2"/>
    <w:rsid w:val="00DB718A"/>
    <w:rsid w:val="00DC1BAE"/>
    <w:rsid w:val="00DC223F"/>
    <w:rsid w:val="00DC64CC"/>
    <w:rsid w:val="00DD2F57"/>
    <w:rsid w:val="00DE4F53"/>
    <w:rsid w:val="00DE5CF9"/>
    <w:rsid w:val="00DF0109"/>
    <w:rsid w:val="00DF1C57"/>
    <w:rsid w:val="00DF3961"/>
    <w:rsid w:val="00DF585E"/>
    <w:rsid w:val="00DF61AC"/>
    <w:rsid w:val="00E001F3"/>
    <w:rsid w:val="00E01394"/>
    <w:rsid w:val="00E0591C"/>
    <w:rsid w:val="00E13E20"/>
    <w:rsid w:val="00E13ED6"/>
    <w:rsid w:val="00E14955"/>
    <w:rsid w:val="00E15D17"/>
    <w:rsid w:val="00E173BD"/>
    <w:rsid w:val="00E17640"/>
    <w:rsid w:val="00E2367D"/>
    <w:rsid w:val="00E24A96"/>
    <w:rsid w:val="00E27403"/>
    <w:rsid w:val="00E30BDF"/>
    <w:rsid w:val="00E30D13"/>
    <w:rsid w:val="00E332D0"/>
    <w:rsid w:val="00E3469D"/>
    <w:rsid w:val="00E34F14"/>
    <w:rsid w:val="00E35C4C"/>
    <w:rsid w:val="00E3707D"/>
    <w:rsid w:val="00E4013C"/>
    <w:rsid w:val="00E43803"/>
    <w:rsid w:val="00E444B6"/>
    <w:rsid w:val="00E45676"/>
    <w:rsid w:val="00E46F16"/>
    <w:rsid w:val="00E47BB4"/>
    <w:rsid w:val="00E53480"/>
    <w:rsid w:val="00E5511A"/>
    <w:rsid w:val="00E55D0B"/>
    <w:rsid w:val="00E613A7"/>
    <w:rsid w:val="00E61BE0"/>
    <w:rsid w:val="00E642FE"/>
    <w:rsid w:val="00E700FF"/>
    <w:rsid w:val="00E702A2"/>
    <w:rsid w:val="00E73F93"/>
    <w:rsid w:val="00E75784"/>
    <w:rsid w:val="00E76AFE"/>
    <w:rsid w:val="00E76AFF"/>
    <w:rsid w:val="00E77569"/>
    <w:rsid w:val="00E80A8A"/>
    <w:rsid w:val="00E80F46"/>
    <w:rsid w:val="00E8531E"/>
    <w:rsid w:val="00E8532B"/>
    <w:rsid w:val="00E9036F"/>
    <w:rsid w:val="00E90C58"/>
    <w:rsid w:val="00E9435C"/>
    <w:rsid w:val="00E94A22"/>
    <w:rsid w:val="00E96565"/>
    <w:rsid w:val="00EA0A7F"/>
    <w:rsid w:val="00EA0DB5"/>
    <w:rsid w:val="00EA49F3"/>
    <w:rsid w:val="00EA50DF"/>
    <w:rsid w:val="00EA78BA"/>
    <w:rsid w:val="00EB0DCF"/>
    <w:rsid w:val="00EB0EB9"/>
    <w:rsid w:val="00EB7356"/>
    <w:rsid w:val="00EB7E5A"/>
    <w:rsid w:val="00EC0E86"/>
    <w:rsid w:val="00EC16AF"/>
    <w:rsid w:val="00EC1EC3"/>
    <w:rsid w:val="00EC233A"/>
    <w:rsid w:val="00EC24D0"/>
    <w:rsid w:val="00EC2EAE"/>
    <w:rsid w:val="00EC50F6"/>
    <w:rsid w:val="00EC5543"/>
    <w:rsid w:val="00ED0BB4"/>
    <w:rsid w:val="00ED1E0A"/>
    <w:rsid w:val="00ED1E70"/>
    <w:rsid w:val="00ED3624"/>
    <w:rsid w:val="00ED6AF0"/>
    <w:rsid w:val="00EE03A3"/>
    <w:rsid w:val="00EE1226"/>
    <w:rsid w:val="00EE1739"/>
    <w:rsid w:val="00EE2CEB"/>
    <w:rsid w:val="00EE2F83"/>
    <w:rsid w:val="00EE3E8F"/>
    <w:rsid w:val="00EE5EB7"/>
    <w:rsid w:val="00EE683F"/>
    <w:rsid w:val="00EE6A00"/>
    <w:rsid w:val="00EE705C"/>
    <w:rsid w:val="00EF0EFD"/>
    <w:rsid w:val="00EF5CA4"/>
    <w:rsid w:val="00F014E9"/>
    <w:rsid w:val="00F03EDD"/>
    <w:rsid w:val="00F054AA"/>
    <w:rsid w:val="00F05971"/>
    <w:rsid w:val="00F12F59"/>
    <w:rsid w:val="00F141A6"/>
    <w:rsid w:val="00F17001"/>
    <w:rsid w:val="00F171A6"/>
    <w:rsid w:val="00F21AAB"/>
    <w:rsid w:val="00F22412"/>
    <w:rsid w:val="00F22E70"/>
    <w:rsid w:val="00F23E9C"/>
    <w:rsid w:val="00F303A8"/>
    <w:rsid w:val="00F314D0"/>
    <w:rsid w:val="00F343E5"/>
    <w:rsid w:val="00F35E52"/>
    <w:rsid w:val="00F36248"/>
    <w:rsid w:val="00F37497"/>
    <w:rsid w:val="00F401E9"/>
    <w:rsid w:val="00F41509"/>
    <w:rsid w:val="00F441BA"/>
    <w:rsid w:val="00F463D2"/>
    <w:rsid w:val="00F475CC"/>
    <w:rsid w:val="00F51776"/>
    <w:rsid w:val="00F52173"/>
    <w:rsid w:val="00F5791A"/>
    <w:rsid w:val="00F600C2"/>
    <w:rsid w:val="00F613EB"/>
    <w:rsid w:val="00F6315D"/>
    <w:rsid w:val="00F6386A"/>
    <w:rsid w:val="00F6408B"/>
    <w:rsid w:val="00F70ADA"/>
    <w:rsid w:val="00F71C18"/>
    <w:rsid w:val="00F723DC"/>
    <w:rsid w:val="00F741B7"/>
    <w:rsid w:val="00F74815"/>
    <w:rsid w:val="00F7549A"/>
    <w:rsid w:val="00F76D2B"/>
    <w:rsid w:val="00F8630D"/>
    <w:rsid w:val="00F872F3"/>
    <w:rsid w:val="00F87BF3"/>
    <w:rsid w:val="00F87ED4"/>
    <w:rsid w:val="00F9066E"/>
    <w:rsid w:val="00F93C95"/>
    <w:rsid w:val="00F9482F"/>
    <w:rsid w:val="00F958D8"/>
    <w:rsid w:val="00F96DA7"/>
    <w:rsid w:val="00FA2BDC"/>
    <w:rsid w:val="00FA53EF"/>
    <w:rsid w:val="00FA5E07"/>
    <w:rsid w:val="00FB3EE9"/>
    <w:rsid w:val="00FB4058"/>
    <w:rsid w:val="00FB4445"/>
    <w:rsid w:val="00FC0C02"/>
    <w:rsid w:val="00FC0C76"/>
    <w:rsid w:val="00FC1BC9"/>
    <w:rsid w:val="00FC4417"/>
    <w:rsid w:val="00FC70E7"/>
    <w:rsid w:val="00FC7946"/>
    <w:rsid w:val="00FD12C6"/>
    <w:rsid w:val="00FD2FB0"/>
    <w:rsid w:val="00FD5479"/>
    <w:rsid w:val="00FD5B31"/>
    <w:rsid w:val="00FD6679"/>
    <w:rsid w:val="00FD6A40"/>
    <w:rsid w:val="00FE732D"/>
    <w:rsid w:val="00FF1B98"/>
    <w:rsid w:val="00FF568C"/>
    <w:rsid w:val="00FF601C"/>
    <w:rsid w:val="00FF6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5:docId w15:val="{9E027832-626C-4248-B15A-CD386C4A7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3F8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6F0A"/>
    <w:pPr>
      <w:keepNext/>
      <w:keepLines/>
      <w:numPr>
        <w:numId w:val="14"/>
      </w:numPr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531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C7C2B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3F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F8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43F8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E8531E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FootnoteText">
    <w:name w:val="footnote text"/>
    <w:aliases w:val="ALTS FOOTNOTE,Schriftart: 9 pt,Schriftart: 10 pt,Schriftart: 8 pt,WB-Fuكnotentext,Footnote text,Footnote Text Char Char Char Char,Footnote Text Char Char,Footnote Text Char Char Char Char Char,Char"/>
    <w:basedOn w:val="Normal"/>
    <w:link w:val="FootnoteTextChar"/>
    <w:uiPriority w:val="99"/>
    <w:rsid w:val="00E8531E"/>
    <w:pPr>
      <w:spacing w:after="0" w:line="240" w:lineRule="auto"/>
    </w:pPr>
    <w:rPr>
      <w:rFonts w:eastAsia="SimSun" w:cs="Times New Roman"/>
      <w:sz w:val="20"/>
      <w:szCs w:val="20"/>
      <w:lang w:val="en-GB"/>
    </w:rPr>
  </w:style>
  <w:style w:type="character" w:customStyle="1" w:styleId="FootnoteTextChar">
    <w:name w:val="Footnote Text Char"/>
    <w:aliases w:val="ALTS FOOTNOTE Char,Schriftart: 9 pt Char,Schriftart: 10 pt Char,Schriftart: 8 pt Char,WB-Fuكnotentext Char,Footnote text Char,Footnote Text Char Char Char Char Char1,Footnote Text Char Char Char,Char Char"/>
    <w:basedOn w:val="DefaultParagraphFont"/>
    <w:link w:val="FootnoteText"/>
    <w:uiPriority w:val="99"/>
    <w:rsid w:val="00E8531E"/>
    <w:rPr>
      <w:rFonts w:eastAsia="SimSun" w:cs="Times New Roman"/>
      <w:sz w:val="20"/>
      <w:szCs w:val="20"/>
      <w:lang w:val="en-GB"/>
    </w:rPr>
  </w:style>
  <w:style w:type="character" w:styleId="FootnoteReference">
    <w:name w:val="footnote reference"/>
    <w:aliases w:val="Footnote,Style 12,(NECG) Footnote Reference,FR,Style 13,Appel note de bas de p,Style 124,o,fr,Style 3,Footnote symbol,Voetnootverwijzing,Times 10 Point,Exposant 3 Point,footnote ref,Fuكnotenzeichen diss neu,Odwołanie przypisu"/>
    <w:basedOn w:val="DefaultParagraphFont"/>
    <w:uiPriority w:val="99"/>
    <w:rsid w:val="00E8531E"/>
    <w:rPr>
      <w:vertAlign w:val="superscript"/>
    </w:rPr>
  </w:style>
  <w:style w:type="character" w:styleId="Hyperlink">
    <w:name w:val="Hyperlink"/>
    <w:basedOn w:val="DefaultParagraphFont"/>
    <w:rsid w:val="00E8531E"/>
    <w:rPr>
      <w:color w:val="0000FF"/>
      <w:u w:val="single"/>
    </w:rPr>
  </w:style>
  <w:style w:type="paragraph" w:styleId="Title">
    <w:name w:val="Title"/>
    <w:basedOn w:val="Normal"/>
    <w:next w:val="Normal"/>
    <w:link w:val="TitleChar"/>
    <w:qFormat/>
    <w:rsid w:val="00E8531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28"/>
      <w:szCs w:val="52"/>
      <w:lang w:val="en-GB"/>
    </w:rPr>
  </w:style>
  <w:style w:type="character" w:customStyle="1" w:styleId="TitleChar">
    <w:name w:val="Title Char"/>
    <w:basedOn w:val="DefaultParagraphFont"/>
    <w:link w:val="Title"/>
    <w:rsid w:val="00E8531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28"/>
      <w:szCs w:val="5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F59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9A7"/>
  </w:style>
  <w:style w:type="paragraph" w:styleId="Footer">
    <w:name w:val="footer"/>
    <w:basedOn w:val="Normal"/>
    <w:link w:val="FooterChar"/>
    <w:uiPriority w:val="99"/>
    <w:unhideWhenUsed/>
    <w:rsid w:val="00BF59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9A7"/>
  </w:style>
  <w:style w:type="character" w:styleId="CommentReference">
    <w:name w:val="annotation reference"/>
    <w:basedOn w:val="DefaultParagraphFont"/>
    <w:uiPriority w:val="99"/>
    <w:semiHidden/>
    <w:unhideWhenUsed/>
    <w:rsid w:val="003140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40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40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40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409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E0591C"/>
    <w:pPr>
      <w:spacing w:before="100" w:after="100" w:line="240" w:lineRule="atLeast"/>
    </w:pPr>
    <w:rPr>
      <w:rFonts w:ascii="Verdana" w:hAnsi="Verdana" w:cs="Times New Roman"/>
      <w:color w:val="000000"/>
      <w:sz w:val="18"/>
      <w:szCs w:val="18"/>
      <w:lang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26F0A"/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EndnoteText">
    <w:name w:val="endnote text"/>
    <w:basedOn w:val="Normal"/>
    <w:link w:val="EndnoteTextChar"/>
    <w:rsid w:val="007A15F1"/>
    <w:pPr>
      <w:spacing w:after="0" w:line="240" w:lineRule="auto"/>
    </w:pPr>
    <w:rPr>
      <w:rFonts w:eastAsia="SimSun" w:cs="Times New Roman"/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rsid w:val="007A15F1"/>
    <w:rPr>
      <w:rFonts w:eastAsia="SimSun" w:cs="Times New Roman"/>
      <w:sz w:val="20"/>
      <w:szCs w:val="20"/>
      <w:lang w:val="en-GB"/>
    </w:rPr>
  </w:style>
  <w:style w:type="character" w:styleId="EndnoteReference">
    <w:name w:val="endnote reference"/>
    <w:basedOn w:val="DefaultParagraphFont"/>
    <w:rsid w:val="007A15F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81A3F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D4622A"/>
    <w:pPr>
      <w:suppressAutoHyphens/>
      <w:autoSpaceDE w:val="0"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D4622A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BasicParagraph">
    <w:name w:val="[Basic Paragraph]"/>
    <w:basedOn w:val="Normal"/>
    <w:rsid w:val="00D4622A"/>
    <w:pPr>
      <w:suppressAutoHyphens/>
      <w:autoSpaceDE w:val="0"/>
      <w:autoSpaceDN w:val="0"/>
      <w:adjustRightInd w:val="0"/>
      <w:spacing w:after="0" w:line="288" w:lineRule="auto"/>
      <w:textAlignment w:val="center"/>
    </w:pPr>
    <w:rPr>
      <w:rFonts w:ascii="Arial" w:eastAsia="SimSun" w:hAnsi="Arial" w:cs="Arial"/>
      <w:color w:val="006195"/>
      <w:sz w:val="26"/>
      <w:szCs w:val="26"/>
      <w:lang w:val="en-GB"/>
    </w:rPr>
  </w:style>
  <w:style w:type="paragraph" w:styleId="Revision">
    <w:name w:val="Revision"/>
    <w:hidden/>
    <w:uiPriority w:val="99"/>
    <w:semiHidden/>
    <w:rsid w:val="00892FFC"/>
    <w:pPr>
      <w:spacing w:after="0" w:line="240" w:lineRule="auto"/>
    </w:pPr>
  </w:style>
  <w:style w:type="paragraph" w:customStyle="1" w:styleId="CEONormal">
    <w:name w:val="CEO_Normal"/>
    <w:link w:val="CEONormalChar"/>
    <w:rsid w:val="00037E8F"/>
    <w:pPr>
      <w:spacing w:before="120" w:after="120" w:line="240" w:lineRule="auto"/>
    </w:pPr>
    <w:rPr>
      <w:rFonts w:ascii="Calibri" w:eastAsia="SimSun" w:hAnsi="Calibri" w:cs="Simplified Arabic"/>
      <w:szCs w:val="19"/>
      <w:lang w:val="en-GB" w:eastAsia="en-US"/>
    </w:rPr>
  </w:style>
  <w:style w:type="character" w:customStyle="1" w:styleId="CEONormalChar">
    <w:name w:val="CEO_Normal Char"/>
    <w:basedOn w:val="DefaultParagraphFont"/>
    <w:link w:val="CEONormal"/>
    <w:rsid w:val="00037E8F"/>
    <w:rPr>
      <w:rFonts w:ascii="Calibri" w:eastAsia="SimSun" w:hAnsi="Calibri" w:cs="Simplified Arabic"/>
      <w:szCs w:val="19"/>
      <w:lang w:val="en-GB" w:eastAsia="en-US"/>
    </w:rPr>
  </w:style>
  <w:style w:type="paragraph" w:customStyle="1" w:styleId="CEOForAction">
    <w:name w:val="CEO_ForAction"/>
    <w:basedOn w:val="CEONormal"/>
    <w:next w:val="CEOSourceTitle"/>
    <w:rsid w:val="00037E8F"/>
    <w:pPr>
      <w:spacing w:before="160"/>
      <w:ind w:left="1593"/>
    </w:pPr>
    <w:rPr>
      <w:b/>
      <w:bCs/>
      <w:iCs/>
    </w:rPr>
  </w:style>
  <w:style w:type="paragraph" w:customStyle="1" w:styleId="CEOSourceTitle">
    <w:name w:val="CEO_Source_Title"/>
    <w:basedOn w:val="CEONormal"/>
    <w:rsid w:val="00037E8F"/>
    <w:pPr>
      <w:spacing w:before="0"/>
    </w:pPr>
    <w:rPr>
      <w:b/>
      <w:bCs/>
    </w:rPr>
  </w:style>
  <w:style w:type="paragraph" w:customStyle="1" w:styleId="CEODocDates">
    <w:name w:val="CEO_DocDates"/>
    <w:basedOn w:val="CEONormal"/>
    <w:next w:val="CEOOriginalLanguage"/>
    <w:rsid w:val="00037E8F"/>
    <w:pPr>
      <w:spacing w:before="0" w:after="0"/>
    </w:pPr>
    <w:rPr>
      <w:b/>
      <w:bCs/>
    </w:rPr>
  </w:style>
  <w:style w:type="paragraph" w:customStyle="1" w:styleId="CEOOriginalLanguage">
    <w:name w:val="CEO_OriginalLanguage"/>
    <w:basedOn w:val="CEONormal"/>
    <w:next w:val="CEONormal"/>
    <w:rsid w:val="00037E8F"/>
    <w:rPr>
      <w:b/>
      <w:bCs/>
    </w:rPr>
  </w:style>
  <w:style w:type="paragraph" w:customStyle="1" w:styleId="CEODocNo">
    <w:name w:val="CEO_DocNo"/>
    <w:basedOn w:val="CEONormal"/>
    <w:next w:val="CEODocDates"/>
    <w:rsid w:val="00037E8F"/>
    <w:pPr>
      <w:spacing w:before="0" w:after="0"/>
    </w:pPr>
    <w:rPr>
      <w:b/>
      <w:bCs/>
    </w:rPr>
  </w:style>
  <w:style w:type="paragraph" w:customStyle="1" w:styleId="CEOMeetingDates">
    <w:name w:val="CEO_MeetingDates"/>
    <w:basedOn w:val="CEONormal"/>
    <w:rsid w:val="00037E8F"/>
    <w:pPr>
      <w:spacing w:before="0" w:after="40"/>
    </w:pPr>
    <w:rPr>
      <w:b/>
      <w:bCs/>
      <w:sz w:val="24"/>
    </w:rPr>
  </w:style>
  <w:style w:type="paragraph" w:customStyle="1" w:styleId="CEOMeetingName">
    <w:name w:val="CEO_MeetingName"/>
    <w:rsid w:val="00037E8F"/>
    <w:pPr>
      <w:spacing w:after="0" w:line="240" w:lineRule="auto"/>
    </w:pPr>
    <w:rPr>
      <w:rFonts w:ascii="Calibri" w:eastAsia="SimSun" w:hAnsi="Calibri" w:cs="Simplified Arabic"/>
      <w:b/>
      <w:bCs/>
      <w:sz w:val="24"/>
      <w:szCs w:val="19"/>
      <w:lang w:val="en-GB" w:eastAsia="en-US"/>
    </w:rPr>
  </w:style>
  <w:style w:type="paragraph" w:customStyle="1" w:styleId="CEOSectorName">
    <w:name w:val="CEO_SectorName"/>
    <w:rsid w:val="00037E8F"/>
    <w:pPr>
      <w:spacing w:after="0" w:line="240" w:lineRule="auto"/>
    </w:pPr>
    <w:rPr>
      <w:rFonts w:ascii="Calibri" w:eastAsia="SimHei" w:hAnsi="Calibri" w:cs="Simplified Arabic"/>
      <w:b/>
      <w:sz w:val="32"/>
      <w:szCs w:val="28"/>
      <w:lang w:val="en-GB" w:eastAsia="en-US"/>
    </w:rPr>
  </w:style>
  <w:style w:type="paragraph" w:customStyle="1" w:styleId="CEOSourceTitleDetails">
    <w:name w:val="CEO_SourceTitleDetails"/>
    <w:basedOn w:val="CEOSourceTitle"/>
    <w:rsid w:val="00037E8F"/>
    <w:pPr>
      <w:spacing w:before="120"/>
    </w:pPr>
    <w:rPr>
      <w:b w:val="0"/>
      <w:bCs w:val="0"/>
    </w:rPr>
  </w:style>
  <w:style w:type="paragraph" w:customStyle="1" w:styleId="CEOLogo">
    <w:name w:val="CEO_Logo"/>
    <w:basedOn w:val="CEONormal"/>
    <w:rsid w:val="00037E8F"/>
    <w:pPr>
      <w:spacing w:before="0" w:after="0"/>
      <w:jc w:val="right"/>
    </w:pPr>
  </w:style>
  <w:style w:type="paragraph" w:customStyle="1" w:styleId="CEOSpace">
    <w:name w:val="CEO_Space"/>
    <w:rsid w:val="00037E8F"/>
    <w:pPr>
      <w:spacing w:after="0" w:line="240" w:lineRule="auto"/>
    </w:pPr>
    <w:rPr>
      <w:rFonts w:ascii="Verdana" w:eastAsia="SimHei" w:hAnsi="Verdana" w:cs="Simplified Arabic"/>
      <w:sz w:val="19"/>
      <w:szCs w:val="19"/>
      <w:lang w:val="en-GB" w:eastAsia="en-US"/>
    </w:rPr>
  </w:style>
  <w:style w:type="paragraph" w:customStyle="1" w:styleId="CEOFooterContact2-3">
    <w:name w:val="CEO_FooterContact2-3"/>
    <w:basedOn w:val="CEONormal"/>
    <w:rsid w:val="00037E8F"/>
    <w:pPr>
      <w:spacing w:before="0" w:after="0"/>
      <w:ind w:left="1276" w:hanging="1275"/>
    </w:pPr>
    <w:rPr>
      <w:sz w:val="18"/>
      <w:szCs w:val="16"/>
    </w:rPr>
  </w:style>
  <w:style w:type="paragraph" w:customStyle="1" w:styleId="CEOFooterContact1">
    <w:name w:val="CEO_FooterContact1"/>
    <w:basedOn w:val="CEOFooterContact2-3"/>
    <w:next w:val="CEOFooterContact2-3"/>
    <w:rsid w:val="00037E8F"/>
    <w:pPr>
      <w:pBdr>
        <w:top w:val="single" w:sz="4" w:space="1" w:color="auto"/>
      </w:pBdr>
    </w:pPr>
  </w:style>
  <w:style w:type="paragraph" w:styleId="TOCHeading">
    <w:name w:val="TOC Heading"/>
    <w:basedOn w:val="Heading1"/>
    <w:next w:val="Normal"/>
    <w:uiPriority w:val="39"/>
    <w:unhideWhenUsed/>
    <w:qFormat/>
    <w:rsid w:val="006E53E2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6E53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E53E2"/>
    <w:pPr>
      <w:spacing w:after="100"/>
      <w:ind w:left="220"/>
    </w:pPr>
  </w:style>
  <w:style w:type="character" w:customStyle="1" w:styleId="st1">
    <w:name w:val="st1"/>
    <w:basedOn w:val="DefaultParagraphFont"/>
    <w:rsid w:val="001367F4"/>
  </w:style>
  <w:style w:type="character" w:customStyle="1" w:styleId="ccmtdefault">
    <w:name w:val="ccmtdefault"/>
    <w:basedOn w:val="DefaultParagraphFont"/>
    <w:rsid w:val="0054617E"/>
  </w:style>
  <w:style w:type="table" w:styleId="TableGrid">
    <w:name w:val="Table Grid"/>
    <w:basedOn w:val="TableNormal"/>
    <w:uiPriority w:val="39"/>
    <w:rsid w:val="003F6B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451317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4C7C2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Pa2">
    <w:name w:val="Pa2"/>
    <w:basedOn w:val="Normal"/>
    <w:next w:val="Normal"/>
    <w:rsid w:val="004C7C2B"/>
    <w:pPr>
      <w:autoSpaceDE w:val="0"/>
      <w:autoSpaceDN w:val="0"/>
      <w:adjustRightInd w:val="0"/>
      <w:spacing w:after="0" w:line="211" w:lineRule="atLeast"/>
    </w:pPr>
    <w:rPr>
      <w:rFonts w:ascii="Calibri Light" w:hAnsi="Calibri Light"/>
      <w:sz w:val="24"/>
      <w:szCs w:val="24"/>
    </w:rPr>
  </w:style>
  <w:style w:type="paragraph" w:customStyle="1" w:styleId="Body">
    <w:name w:val="Body"/>
    <w:rsid w:val="00601E6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Heading">
    <w:name w:val="Heading"/>
    <w:next w:val="Body"/>
    <w:rsid w:val="00601E60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80" w:after="0"/>
      <w:outlineLvl w:val="3"/>
    </w:pPr>
    <w:rPr>
      <w:rFonts w:ascii="Cambria" w:eastAsia="Cambria" w:hAnsi="Cambria" w:cs="Cambria"/>
      <w:b/>
      <w:bCs/>
      <w:color w:val="365F91"/>
      <w:sz w:val="28"/>
      <w:szCs w:val="28"/>
      <w:u w:color="365F91"/>
      <w:bdr w:val="nil"/>
    </w:rPr>
  </w:style>
  <w:style w:type="paragraph" w:customStyle="1" w:styleId="Source">
    <w:name w:val="Source"/>
    <w:rsid w:val="00601E60"/>
    <w:pPr>
      <w:pBdr>
        <w:top w:val="nil"/>
        <w:left w:val="nil"/>
        <w:bottom w:val="nil"/>
        <w:right w:val="nil"/>
        <w:between w:val="nil"/>
        <w:bar w:val="nil"/>
      </w:pBdr>
      <w:spacing w:before="60" w:after="0" w:line="240" w:lineRule="auto"/>
      <w:outlineLvl w:val="4"/>
    </w:pPr>
    <w:rPr>
      <w:rFonts w:ascii="Calibri" w:eastAsia="Calibri" w:hAnsi="Calibri" w:cs="Calibri"/>
      <w:i/>
      <w:iCs/>
      <w:color w:val="000000"/>
      <w:sz w:val="18"/>
      <w:szCs w:val="18"/>
      <w:u w:color="000000"/>
      <w:bdr w:val="nil"/>
    </w:rPr>
  </w:style>
  <w:style w:type="numbering" w:customStyle="1" w:styleId="ImportedStyle1">
    <w:name w:val="Imported Style 1"/>
    <w:rsid w:val="00601E60"/>
    <w:pPr>
      <w:numPr>
        <w:numId w:val="17"/>
      </w:numPr>
    </w:pPr>
  </w:style>
  <w:style w:type="character" w:customStyle="1" w:styleId="Link">
    <w:name w:val="Link"/>
    <w:rsid w:val="00601E60"/>
    <w:rPr>
      <w:color w:val="0000FF"/>
      <w:u w:val="single" w:color="0000FF"/>
    </w:rPr>
  </w:style>
  <w:style w:type="character" w:customStyle="1" w:styleId="Hyperlink0">
    <w:name w:val="Hyperlink.0"/>
    <w:basedOn w:val="Link"/>
    <w:rsid w:val="00601E60"/>
    <w:rPr>
      <w:color w:val="0000FF"/>
      <w:sz w:val="18"/>
      <w:szCs w:val="18"/>
      <w:u w:val="single" w:color="0000FF"/>
    </w:rPr>
  </w:style>
  <w:style w:type="character" w:customStyle="1" w:styleId="Hyperlink1">
    <w:name w:val="Hyperlink.1"/>
    <w:basedOn w:val="Link"/>
    <w:rsid w:val="00601E60"/>
    <w:rPr>
      <w:color w:val="0000FF"/>
      <w:u w:val="single" w:color="0000FF"/>
      <w:lang w:val="fr-FR"/>
    </w:rPr>
  </w:style>
  <w:style w:type="character" w:customStyle="1" w:styleId="Hyperlink2">
    <w:name w:val="Hyperlink.2"/>
    <w:basedOn w:val="Link"/>
    <w:rsid w:val="00601E60"/>
    <w:rPr>
      <w:color w:val="0000FF"/>
      <w:u w:val="single" w:color="0000FF"/>
      <w:lang w:val="en-US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60E3B"/>
    <w:rPr>
      <w:sz w:val="24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D60E3B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80" w:after="0" w:line="240" w:lineRule="auto"/>
    </w:pPr>
    <w:rPr>
      <w:sz w:val="24"/>
      <w:lang w:val="en-GB" w:eastAsia="en-US"/>
    </w:rPr>
  </w:style>
  <w:style w:type="paragraph" w:customStyle="1" w:styleId="Title1">
    <w:name w:val="Title 1"/>
    <w:basedOn w:val="Source"/>
    <w:next w:val="Normal"/>
    <w:rsid w:val="00D60E3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40"/>
      <w:jc w:val="center"/>
      <w:outlineLvl w:val="9"/>
    </w:pPr>
    <w:rPr>
      <w:rFonts w:asciiTheme="minorHAnsi" w:eastAsia="Times New Roman" w:hAnsiTheme="minorHAnsi" w:cs="Times New Roman"/>
      <w:i w:val="0"/>
      <w:iCs w:val="0"/>
      <w:caps/>
      <w:color w:val="auto"/>
      <w:sz w:val="28"/>
      <w:szCs w:val="20"/>
      <w:bdr w:val="none" w:sz="0" w:space="0" w:color="auto"/>
      <w:lang w:val="en-GB" w:eastAsia="en-US"/>
    </w:rPr>
  </w:style>
  <w:style w:type="paragraph" w:customStyle="1" w:styleId="Committee">
    <w:name w:val="Committee"/>
    <w:basedOn w:val="Normal"/>
    <w:qFormat/>
    <w:rsid w:val="00D60E3B"/>
    <w:pPr>
      <w:framePr w:hSpace="180" w:wrap="around" w:hAnchor="margin" w:y="-675"/>
      <w:tabs>
        <w:tab w:val="left" w:pos="851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after="0" w:line="240" w:lineRule="atLeast"/>
    </w:pPr>
    <w:rPr>
      <w:rFonts w:eastAsia="Times New Roman" w:cstheme="minorHAnsi"/>
      <w:b/>
      <w:sz w:val="24"/>
      <w:szCs w:val="24"/>
      <w:lang w:val="en-GB" w:eastAsia="en-US"/>
    </w:rPr>
  </w:style>
  <w:style w:type="paragraph" w:customStyle="1" w:styleId="FirstFooter">
    <w:name w:val="FirstFooter"/>
    <w:basedOn w:val="Footer"/>
    <w:rsid w:val="005B4CE2"/>
    <w:pPr>
      <w:tabs>
        <w:tab w:val="clear" w:pos="4680"/>
        <w:tab w:val="clear" w:pos="9360"/>
        <w:tab w:val="left" w:pos="1871"/>
      </w:tabs>
      <w:spacing w:before="40"/>
    </w:pPr>
    <w:rPr>
      <w:rFonts w:eastAsia="Times New Roman" w:cs="Times New Roman"/>
      <w:sz w:val="16"/>
      <w:szCs w:val="20"/>
      <w:lang w:val="en-GB" w:eastAsia="en-US"/>
    </w:rPr>
  </w:style>
  <w:style w:type="paragraph" w:customStyle="1" w:styleId="AnnexNo">
    <w:name w:val="Annex_No"/>
    <w:basedOn w:val="Normal"/>
    <w:next w:val="Normal"/>
    <w:rsid w:val="00CF2268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 w:after="80" w:line="240" w:lineRule="auto"/>
      <w:jc w:val="center"/>
      <w:textAlignment w:val="baseline"/>
    </w:pPr>
    <w:rPr>
      <w:rFonts w:eastAsia="Times New Roman" w:cs="Times New Roman"/>
      <w:caps/>
      <w:sz w:val="28"/>
      <w:szCs w:val="20"/>
      <w:lang w:val="en-GB" w:eastAsia="en-US"/>
    </w:rPr>
  </w:style>
  <w:style w:type="paragraph" w:customStyle="1" w:styleId="Call">
    <w:name w:val="Call"/>
    <w:basedOn w:val="Normal"/>
    <w:next w:val="Normal"/>
    <w:rsid w:val="00CF2268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60" w:after="0" w:line="240" w:lineRule="auto"/>
      <w:ind w:left="1134"/>
      <w:textAlignment w:val="baseline"/>
    </w:pPr>
    <w:rPr>
      <w:rFonts w:eastAsia="Times New Roman" w:cs="Times New Roman"/>
      <w:i/>
      <w:sz w:val="24"/>
      <w:szCs w:val="20"/>
      <w:lang w:val="en-GB" w:eastAsia="en-US"/>
    </w:rPr>
  </w:style>
  <w:style w:type="paragraph" w:customStyle="1" w:styleId="ResNo">
    <w:name w:val="Res_No"/>
    <w:basedOn w:val="Normal"/>
    <w:next w:val="Normal"/>
    <w:rsid w:val="00CF2268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eastAsia="Times New Roman" w:cs="Times New Roman"/>
      <w:caps/>
      <w:sz w:val="28"/>
      <w:szCs w:val="20"/>
      <w:lang w:val="en-GB" w:eastAsia="en-US"/>
    </w:rPr>
  </w:style>
  <w:style w:type="character" w:customStyle="1" w:styleId="bri1">
    <w:name w:val="bri1"/>
    <w:basedOn w:val="DefaultParagraphFont"/>
    <w:rsid w:val="00CF2268"/>
    <w:rPr>
      <w:b/>
      <w:bCs/>
      <w:color w:val="B1073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6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itu.int/md/D14-RPMCIS-C-0044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tu.int/md/D14-RPMCIS-C-0044/" TargetMode="Externa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go/en/wtdc17rpm" TargetMode="External"/><Relationship Id="rId1" Type="http://schemas.openxmlformats.org/officeDocument/2006/relationships/hyperlink" Target="mailto:yushi.torigoe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D99B9-8F01-4EC9-862A-E952304C6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ka, Diana</dc:creator>
  <cp:lastModifiedBy>BDT, mcb</cp:lastModifiedBy>
  <cp:revision>6</cp:revision>
  <cp:lastPrinted>2016-11-17T14:10:00Z</cp:lastPrinted>
  <dcterms:created xsi:type="dcterms:W3CDTF">2016-12-02T11:38:00Z</dcterms:created>
  <dcterms:modified xsi:type="dcterms:W3CDTF">2016-12-14T10:43:00Z</dcterms:modified>
</cp:coreProperties>
</file>